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</w:rPr>
        <w:id w:val="1478654441"/>
        <w:docPartObj>
          <w:docPartGallery w:val="Cover Pages"/>
          <w:docPartUnique/>
        </w:docPartObj>
      </w:sdtPr>
      <w:sdtEndPr>
        <w:rPr>
          <w:rFonts w:eastAsiaTheme="minorEastAsia"/>
          <w:noProof/>
          <w:color w:val="4472C4" w:themeColor="accent1"/>
          <w:lang w:val="en-US"/>
        </w:rPr>
      </w:sdtEndPr>
      <w:sdtContent>
        <w:p w14:paraId="7DC2AF50" w14:textId="16B154DF" w:rsidR="00943048" w:rsidRPr="00E24EB0" w:rsidRDefault="00943048" w:rsidP="00E24EB0">
          <w:pPr>
            <w:spacing w:line="312" w:lineRule="auto"/>
            <w:jc w:val="both"/>
            <w:rPr>
              <w:rFonts w:cstheme="minorHAnsi"/>
            </w:rPr>
          </w:pPr>
          <w:r w:rsidRPr="00E24EB0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30CC9CC7" wp14:editId="0995D2B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6060506" id="Group 149" o:spid="_x0000_s1026" style="position:absolute;margin-left:0;margin-top:0;width:8in;height:95.7pt;z-index:25165824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E24EB0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13A4D9C0" wp14:editId="4D80208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52236DB" w14:textId="582898FB" w:rsidR="00943048" w:rsidRDefault="0094304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tharv desai</w:t>
                                    </w:r>
                                  </w:p>
                                </w:sdtContent>
                              </w:sdt>
                              <w:p w14:paraId="4C9F5709" w14:textId="24A023A3" w:rsidR="00943048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EB16F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atharvdesai2002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3A4D9C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56192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52236DB" w14:textId="582898FB" w:rsidR="00943048" w:rsidRDefault="0094304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tharv desai</w:t>
                              </w:r>
                            </w:p>
                          </w:sdtContent>
                        </w:sdt>
                        <w:p w14:paraId="4C9F5709" w14:textId="24A023A3" w:rsidR="00943048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EB16F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atharvdesai2002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E24EB0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2966913E" wp14:editId="476BB1E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DAC831" w14:textId="77777777" w:rsidR="00943048" w:rsidRDefault="0094304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3F3EC410" w14:textId="298F5A29" w:rsidR="00943048" w:rsidRDefault="00EB16F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To manage Vaccin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966913E" id="Text Box 153" o:spid="_x0000_s1027" type="#_x0000_t202" style="position:absolute;left:0;text-align:left;margin-left:0;margin-top:0;width:8in;height:79.5pt;z-index:25165721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17DAC831" w14:textId="77777777" w:rsidR="00943048" w:rsidRDefault="0094304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3F3EC410" w14:textId="298F5A29" w:rsidR="00943048" w:rsidRDefault="00EB16F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o manage Vaccin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E24EB0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 wp14:anchorId="23AE3E7F" wp14:editId="795BB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F45F7E" w14:textId="0BA27C29" w:rsidR="00943048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B16F4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Drug Lord v1.1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B006220" w14:textId="5F365BCA" w:rsidR="00943048" w:rsidRDefault="00EB16F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Vaccine Management Syste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3AE3E7F" id="Text Box 154" o:spid="_x0000_s1028" type="#_x0000_t202" style="position:absolute;left:0;text-align:left;margin-left:0;margin-top:0;width:8in;height:286.5pt;z-index:25165516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65F45F7E" w14:textId="0BA27C29" w:rsidR="00943048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B16F4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Drug Lord v1.1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B006220" w14:textId="5F365BCA" w:rsidR="00943048" w:rsidRDefault="00EB16F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Vaccine Management System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A669393" w14:textId="16C82147" w:rsidR="00943048" w:rsidRPr="00E24EB0" w:rsidRDefault="00943048" w:rsidP="00E24EB0">
          <w:pPr>
            <w:spacing w:line="312" w:lineRule="auto"/>
            <w:jc w:val="both"/>
            <w:rPr>
              <w:rFonts w:eastAsiaTheme="minorEastAsia" w:cstheme="minorHAnsi"/>
              <w:noProof/>
              <w:color w:val="4472C4" w:themeColor="accent1"/>
              <w:lang w:val="en-US"/>
            </w:rPr>
          </w:pPr>
          <w:r w:rsidRPr="00E24EB0">
            <w:rPr>
              <w:rFonts w:eastAsiaTheme="minorEastAsia" w:cstheme="minorHAnsi"/>
              <w:noProof/>
              <w:color w:val="4472C4" w:themeColor="accent1"/>
              <w:lang w:val="en-US"/>
            </w:rPr>
            <w:br w:type="page"/>
          </w:r>
        </w:p>
      </w:sdtContent>
    </w:sdt>
    <w:sdt>
      <w:sdtPr>
        <w:rPr>
          <w:rFonts w:asciiTheme="minorHAnsi" w:hAnsiTheme="minorHAnsi" w:cstheme="minorHAnsi"/>
        </w:rPr>
        <w:id w:val="576629797"/>
        <w:docPartObj>
          <w:docPartGallery w:val="Table of Contents"/>
          <w:docPartUnique/>
        </w:docPartObj>
      </w:sdtPr>
      <w:sdtEndPr>
        <w:rPr>
          <w:rFonts w:eastAsiaTheme="minorHAnsi"/>
          <w:noProof/>
          <w:color w:val="auto"/>
          <w:sz w:val="22"/>
          <w:szCs w:val="22"/>
          <w:lang w:val="en-IN"/>
        </w:rPr>
      </w:sdtEndPr>
      <w:sdtContent>
        <w:p w14:paraId="022FD610" w14:textId="62DB5C57" w:rsidR="00F54AFA" w:rsidRPr="00E24EB0" w:rsidRDefault="00F54AFA" w:rsidP="00E24EB0">
          <w:pPr>
            <w:pStyle w:val="TOCHeading"/>
            <w:spacing w:line="312" w:lineRule="auto"/>
            <w:jc w:val="both"/>
            <w:rPr>
              <w:rFonts w:asciiTheme="minorHAnsi" w:hAnsiTheme="minorHAnsi" w:cstheme="minorHAnsi"/>
            </w:rPr>
          </w:pPr>
          <w:r w:rsidRPr="00E24EB0">
            <w:rPr>
              <w:rFonts w:asciiTheme="minorHAnsi" w:hAnsiTheme="minorHAnsi" w:cstheme="minorHAnsi"/>
            </w:rPr>
            <w:t>Index</w:t>
          </w:r>
        </w:p>
        <w:p w14:paraId="5FCD9148" w14:textId="07299E0A" w:rsidR="00F54AFA" w:rsidRPr="00E24EB0" w:rsidRDefault="00F54AFA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r w:rsidRPr="00E24EB0">
            <w:rPr>
              <w:b w:val="0"/>
              <w:bCs w:val="0"/>
              <w:i w:val="0"/>
              <w:iCs w:val="0"/>
            </w:rPr>
            <w:fldChar w:fldCharType="begin"/>
          </w:r>
          <w:r w:rsidRPr="00E24EB0">
            <w:rPr>
              <w:b w:val="0"/>
              <w:bCs w:val="0"/>
              <w:i w:val="0"/>
              <w:iCs w:val="0"/>
            </w:rPr>
            <w:instrText xml:space="preserve"> TOC \o "1-2" \h \z \u </w:instrText>
          </w:r>
          <w:r w:rsidRPr="00E24EB0">
            <w:rPr>
              <w:b w:val="0"/>
              <w:bCs w:val="0"/>
              <w:i w:val="0"/>
              <w:iCs w:val="0"/>
            </w:rPr>
            <w:fldChar w:fldCharType="separate"/>
          </w:r>
          <w:hyperlink w:anchor="_Toc113906045" w:history="1">
            <w:r w:rsidRPr="00E24EB0">
              <w:rPr>
                <w:rStyle w:val="Hyperlink"/>
                <w:b w:val="0"/>
                <w:bCs w:val="0"/>
                <w:noProof/>
              </w:rPr>
              <w:t>Project Synopsis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45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1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C4B7290" w14:textId="3A27D731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6" w:history="1">
            <w:r w:rsidRPr="00E24EB0">
              <w:rPr>
                <w:rStyle w:val="Hyperlink"/>
                <w:b w:val="0"/>
                <w:bCs w:val="0"/>
                <w:noProof/>
              </w:rPr>
              <w:t>Title.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46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576DE5F" w14:textId="5E6F5701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7" w:history="1">
            <w:r w:rsidRPr="00E24EB0">
              <w:rPr>
                <w:rStyle w:val="Hyperlink"/>
                <w:b w:val="0"/>
                <w:bCs w:val="0"/>
                <w:noProof/>
              </w:rPr>
              <w:t>Problem Statement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47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C3DB741" w14:textId="57320912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8" w:history="1">
            <w:r w:rsidRPr="00E24EB0">
              <w:rPr>
                <w:rStyle w:val="Hyperlink"/>
                <w:b w:val="0"/>
                <w:bCs w:val="0"/>
                <w:noProof/>
              </w:rPr>
              <w:t>Why this Topic?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48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6AC2329" w14:textId="408E36AC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9" w:history="1">
            <w:r w:rsidRPr="00E24EB0">
              <w:rPr>
                <w:rStyle w:val="Hyperlink"/>
                <w:b w:val="0"/>
                <w:bCs w:val="0"/>
                <w:noProof/>
              </w:rPr>
              <w:t>Objective and Scope.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49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4CDC0F9" w14:textId="4291D306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0" w:history="1">
            <w:r w:rsidRPr="00E24EB0">
              <w:rPr>
                <w:rStyle w:val="Hyperlink"/>
                <w:b w:val="0"/>
                <w:bCs w:val="0"/>
                <w:noProof/>
              </w:rPr>
              <w:t>Methodology for developing project.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0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470EB91" w14:textId="4BCA0F42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1" w:history="1">
            <w:r w:rsidRPr="00E24EB0">
              <w:rPr>
                <w:rStyle w:val="Hyperlink"/>
                <w:b w:val="0"/>
                <w:bCs w:val="0"/>
                <w:noProof/>
              </w:rPr>
              <w:t>Proposed Architecture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1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B0A1516" w14:textId="665EF4AE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2" w:history="1">
            <w:r w:rsidRPr="00E24EB0">
              <w:rPr>
                <w:rStyle w:val="Hyperlink"/>
                <w:b w:val="0"/>
                <w:bCs w:val="0"/>
                <w:noProof/>
              </w:rPr>
              <w:t>Requirements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2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3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CD7A6C3" w14:textId="63C03C16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3" w:history="1">
            <w:r w:rsidRPr="00E24EB0">
              <w:rPr>
                <w:rStyle w:val="Hyperlink"/>
                <w:b w:val="0"/>
                <w:bCs w:val="0"/>
                <w:noProof/>
              </w:rPr>
              <w:t>Platform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3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3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8256267" w14:textId="1081B9E1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4" w:history="1">
            <w:r w:rsidRPr="00E24EB0">
              <w:rPr>
                <w:rStyle w:val="Hyperlink"/>
                <w:b w:val="0"/>
                <w:bCs w:val="0"/>
                <w:noProof/>
              </w:rPr>
              <w:t>Contribution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4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4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D3CE1E9" w14:textId="7613A2DE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5" w:history="1">
            <w:r w:rsidRPr="00E24EB0">
              <w:rPr>
                <w:rStyle w:val="Hyperlink"/>
                <w:b w:val="0"/>
                <w:bCs w:val="0"/>
                <w:noProof/>
              </w:rPr>
              <w:t>Conclusion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5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4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3B36EF9" w14:textId="0BF1E89C" w:rsidR="00F54AFA" w:rsidRPr="00E24EB0" w:rsidRDefault="00F54AFA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56" w:history="1">
            <w:r w:rsidRPr="00E24EB0">
              <w:rPr>
                <w:rStyle w:val="Hyperlink"/>
                <w:b w:val="0"/>
                <w:bCs w:val="0"/>
                <w:noProof/>
              </w:rPr>
              <w:t>Introduction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6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5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5B543AA" w14:textId="54A95E8E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7" w:history="1">
            <w:r w:rsidRPr="00E24EB0">
              <w:rPr>
                <w:rStyle w:val="Hyperlink"/>
                <w:b w:val="0"/>
                <w:bCs w:val="0"/>
                <w:noProof/>
              </w:rPr>
              <w:t>Background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7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5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5F19850" w14:textId="4D874D96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8" w:history="1">
            <w:r w:rsidRPr="00E24EB0">
              <w:rPr>
                <w:rStyle w:val="Hyperlink"/>
                <w:b w:val="0"/>
                <w:bCs w:val="0"/>
                <w:noProof/>
              </w:rPr>
              <w:t>Objective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8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5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06D20D0" w14:textId="07BA80B8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9" w:history="1">
            <w:r w:rsidRPr="00E24EB0">
              <w:rPr>
                <w:rStyle w:val="Hyperlink"/>
                <w:b w:val="0"/>
                <w:bCs w:val="0"/>
                <w:noProof/>
              </w:rPr>
              <w:t>Purpose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59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5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59086AE" w14:textId="45187238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0" w:history="1">
            <w:r w:rsidRPr="00E24EB0">
              <w:rPr>
                <w:rStyle w:val="Hyperlink"/>
                <w:b w:val="0"/>
                <w:bCs w:val="0"/>
                <w:noProof/>
              </w:rPr>
              <w:t>Application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0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5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48BA71C" w14:textId="20212D14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1" w:history="1">
            <w:r w:rsidRPr="00E24EB0">
              <w:rPr>
                <w:rStyle w:val="Hyperlink"/>
                <w:b w:val="0"/>
                <w:bCs w:val="0"/>
                <w:noProof/>
              </w:rPr>
              <w:t>Scope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1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5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C96DE93" w14:textId="735AA097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2" w:history="1">
            <w:r w:rsidRPr="00E24EB0">
              <w:rPr>
                <w:rStyle w:val="Hyperlink"/>
                <w:b w:val="0"/>
                <w:bCs w:val="0"/>
                <w:noProof/>
              </w:rPr>
              <w:t>Achievements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2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5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2E57B8E" w14:textId="4443AF5B" w:rsidR="00F54AFA" w:rsidRPr="00E24EB0" w:rsidRDefault="00F54AFA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3" w:history="1">
            <w:r w:rsidRPr="00E24EB0">
              <w:rPr>
                <w:rStyle w:val="Hyperlink"/>
                <w:b w:val="0"/>
                <w:bCs w:val="0"/>
                <w:noProof/>
              </w:rPr>
              <w:t>Survey of Technology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3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6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8C1BB5F" w14:textId="726E0928" w:rsidR="00F54AFA" w:rsidRPr="00E24EB0" w:rsidRDefault="00F54AFA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4" w:history="1">
            <w:r w:rsidRPr="00E24EB0">
              <w:rPr>
                <w:rStyle w:val="Hyperlink"/>
                <w:b w:val="0"/>
                <w:bCs w:val="0"/>
                <w:noProof/>
              </w:rPr>
              <w:t>Requirement and Analysis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4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8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B3DFB9D" w14:textId="644298F1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5" w:history="1">
            <w:r w:rsidRPr="00E24EB0">
              <w:rPr>
                <w:rStyle w:val="Hyperlink"/>
                <w:b w:val="0"/>
                <w:bCs w:val="0"/>
                <w:noProof/>
              </w:rPr>
              <w:t>Problem Definition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5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8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3EA702F" w14:textId="17730BCB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6" w:history="1">
            <w:r w:rsidRPr="00E24EB0">
              <w:rPr>
                <w:rStyle w:val="Hyperlink"/>
                <w:b w:val="0"/>
                <w:bCs w:val="0"/>
                <w:noProof/>
              </w:rPr>
              <w:t>Requirements Specification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6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9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3DE6CC0" w14:textId="190E89C2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7" w:history="1">
            <w:r w:rsidRPr="00E24EB0">
              <w:rPr>
                <w:rStyle w:val="Hyperlink"/>
                <w:b w:val="0"/>
                <w:bCs w:val="0"/>
                <w:noProof/>
              </w:rPr>
              <w:t>Planning &amp; Scheduling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7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11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6FEEC00" w14:textId="3FC83171" w:rsidR="00F54AFA" w:rsidRPr="00E24EB0" w:rsidRDefault="00F54AFA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8" w:history="1">
            <w:r w:rsidRPr="00E24EB0">
              <w:rPr>
                <w:rStyle w:val="Hyperlink"/>
                <w:b w:val="0"/>
                <w:bCs w:val="0"/>
                <w:noProof/>
              </w:rPr>
              <w:t>Bibliography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8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1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CB08534" w14:textId="6C20B7CE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9" w:history="1">
            <w:r w:rsidRPr="00E24EB0">
              <w:rPr>
                <w:rStyle w:val="Hyperlink"/>
                <w:b w:val="0"/>
                <w:bCs w:val="0"/>
                <w:noProof/>
              </w:rPr>
              <w:t>websites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69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1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AF3077D" w14:textId="5F9CCD28" w:rsidR="00F54AFA" w:rsidRPr="00E24EB0" w:rsidRDefault="00F54AFA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70" w:history="1">
            <w:r w:rsidRPr="00E24EB0">
              <w:rPr>
                <w:rStyle w:val="Hyperlink"/>
                <w:b w:val="0"/>
                <w:bCs w:val="0"/>
                <w:noProof/>
              </w:rPr>
              <w:t>Reference books</w:t>
            </w:r>
            <w:r w:rsidRPr="00E24EB0">
              <w:rPr>
                <w:b w:val="0"/>
                <w:bCs w:val="0"/>
                <w:noProof/>
                <w:webHidden/>
              </w:rPr>
              <w:tab/>
            </w:r>
            <w:r w:rsidRPr="00E24EB0">
              <w:rPr>
                <w:b w:val="0"/>
                <w:bCs w:val="0"/>
                <w:noProof/>
                <w:webHidden/>
              </w:rPr>
              <w:fldChar w:fldCharType="begin"/>
            </w:r>
            <w:r w:rsidRPr="00E24EB0">
              <w:rPr>
                <w:b w:val="0"/>
                <w:bCs w:val="0"/>
                <w:noProof/>
                <w:webHidden/>
              </w:rPr>
              <w:instrText xml:space="preserve"> PAGEREF _Toc113906070 \h </w:instrText>
            </w:r>
            <w:r w:rsidRPr="00E24EB0">
              <w:rPr>
                <w:b w:val="0"/>
                <w:bCs w:val="0"/>
                <w:noProof/>
                <w:webHidden/>
              </w:rPr>
            </w:r>
            <w:r w:rsidRPr="00E24EB0">
              <w:rPr>
                <w:b w:val="0"/>
                <w:bCs w:val="0"/>
                <w:noProof/>
                <w:webHidden/>
              </w:rPr>
              <w:fldChar w:fldCharType="separate"/>
            </w:r>
            <w:r w:rsidRPr="00E24EB0">
              <w:rPr>
                <w:b w:val="0"/>
                <w:bCs w:val="0"/>
                <w:noProof/>
                <w:webHidden/>
              </w:rPr>
              <w:t>12</w:t>
            </w:r>
            <w:r w:rsidRPr="00E24EB0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033DC50" w14:textId="2687E424" w:rsidR="00F54AFA" w:rsidRPr="00E24EB0" w:rsidRDefault="00F54AFA" w:rsidP="00E24EB0">
          <w:pPr>
            <w:spacing w:line="312" w:lineRule="auto"/>
            <w:jc w:val="both"/>
            <w:rPr>
              <w:rFonts w:cstheme="minorHAnsi"/>
            </w:rPr>
          </w:pPr>
          <w:r w:rsidRPr="00E24EB0">
            <w:rPr>
              <w:rFonts w:cstheme="minorHAnsi"/>
              <w:i/>
              <w:iCs/>
              <w:sz w:val="24"/>
              <w:szCs w:val="24"/>
            </w:rPr>
            <w:fldChar w:fldCharType="end"/>
          </w:r>
        </w:p>
      </w:sdtContent>
    </w:sdt>
    <w:p w14:paraId="42C77AEE" w14:textId="77777777" w:rsidR="00943048" w:rsidRPr="00E24EB0" w:rsidRDefault="00943048" w:rsidP="00E24EB0">
      <w:pPr>
        <w:spacing w:line="312" w:lineRule="auto"/>
        <w:jc w:val="both"/>
        <w:rPr>
          <w:rFonts w:cstheme="minorHAnsi"/>
        </w:rPr>
      </w:pPr>
    </w:p>
    <w:p w14:paraId="6A79A8B3" w14:textId="77777777" w:rsidR="00943048" w:rsidRPr="00E24EB0" w:rsidRDefault="00943048" w:rsidP="00E24EB0">
      <w:pPr>
        <w:pStyle w:val="Heading1"/>
        <w:spacing w:line="312" w:lineRule="auto"/>
        <w:jc w:val="both"/>
        <w:rPr>
          <w:rFonts w:asciiTheme="minorHAnsi" w:hAnsiTheme="minorHAnsi" w:cstheme="minorHAnsi"/>
        </w:rPr>
      </w:pPr>
    </w:p>
    <w:p w14:paraId="23AF985B" w14:textId="6C00DD98" w:rsidR="00943048" w:rsidRPr="00E24EB0" w:rsidRDefault="00943048" w:rsidP="00E24EB0">
      <w:pPr>
        <w:spacing w:line="312" w:lineRule="auto"/>
        <w:jc w:val="both"/>
        <w:rPr>
          <w:rFonts w:eastAsiaTheme="majorEastAsia" w:cstheme="minorHAnsi"/>
          <w:color w:val="2F5496" w:themeColor="accent1" w:themeShade="BF"/>
          <w:sz w:val="32"/>
          <w:szCs w:val="32"/>
        </w:rPr>
      </w:pPr>
    </w:p>
    <w:p w14:paraId="6D9CD52D" w14:textId="2E427FCE" w:rsidR="00943048" w:rsidRPr="00E24EB0" w:rsidRDefault="00EB16F4" w:rsidP="00E24EB0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  <w:u w:val="single"/>
        </w:rPr>
      </w:pPr>
      <w:bookmarkStart w:id="0" w:name="_Toc113804726"/>
      <w:bookmarkStart w:id="1" w:name="_Toc113906045"/>
      <w:r w:rsidRPr="00E24EB0">
        <w:rPr>
          <w:rFonts w:asciiTheme="minorHAnsi" w:hAnsiTheme="minorHAnsi" w:cstheme="minorHAnsi"/>
          <w:sz w:val="28"/>
          <w:szCs w:val="28"/>
          <w:u w:val="single"/>
        </w:rPr>
        <w:t>Project Synopsis</w:t>
      </w:r>
      <w:bookmarkEnd w:id="0"/>
      <w:bookmarkEnd w:id="1"/>
    </w:p>
    <w:p w14:paraId="397DF377" w14:textId="77777777" w:rsidR="000C7E7A" w:rsidRPr="00E24EB0" w:rsidRDefault="000C7E7A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" w:name="_Toc113804727"/>
      <w:bookmarkStart w:id="3" w:name="_Toc113906046"/>
    </w:p>
    <w:p w14:paraId="1F5ED8E9" w14:textId="00C5A600" w:rsidR="003B2219" w:rsidRPr="00E24EB0" w:rsidRDefault="00EB16F4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r w:rsidRPr="00E24EB0">
        <w:rPr>
          <w:rFonts w:asciiTheme="minorHAnsi" w:hAnsiTheme="minorHAnsi" w:cstheme="minorHAnsi"/>
          <w:u w:val="single"/>
        </w:rPr>
        <w:t>Title.</w:t>
      </w:r>
      <w:bookmarkEnd w:id="2"/>
      <w:bookmarkEnd w:id="3"/>
    </w:p>
    <w:p w14:paraId="5E6D9627" w14:textId="0EB9779C" w:rsidR="003B2219" w:rsidRPr="00E24EB0" w:rsidRDefault="003B2219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Vaccine Management System Codename: DrugLordv1.10</w:t>
      </w:r>
    </w:p>
    <w:p w14:paraId="7C2E5331" w14:textId="1124146C" w:rsidR="003B2219" w:rsidRPr="00E24EB0" w:rsidRDefault="003B2219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883F952" w14:textId="6B8B8AE4" w:rsidR="007B7BD1" w:rsidRPr="00E24EB0" w:rsidRDefault="0028121A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4" w:name="_Toc113804728"/>
      <w:bookmarkStart w:id="5" w:name="_Toc113906047"/>
      <w:r w:rsidRPr="00E24EB0">
        <w:rPr>
          <w:rFonts w:asciiTheme="minorHAnsi" w:hAnsiTheme="minorHAnsi" w:cstheme="minorHAnsi"/>
          <w:u w:val="single"/>
        </w:rPr>
        <w:t>Problem Statement</w:t>
      </w:r>
      <w:bookmarkEnd w:id="4"/>
      <w:bookmarkEnd w:id="5"/>
    </w:p>
    <w:p w14:paraId="4191E041" w14:textId="0AA3ABD6" w:rsidR="0028121A" w:rsidRPr="00E24EB0" w:rsidRDefault="0028121A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The main objective of this System is to maintain records of vaccinations </w:t>
      </w:r>
      <w:r w:rsidR="004963A9" w:rsidRPr="00E24EB0">
        <w:rPr>
          <w:rFonts w:cstheme="minorHAnsi"/>
          <w:sz w:val="24"/>
          <w:szCs w:val="24"/>
        </w:rPr>
        <w:t>to monitor</w:t>
      </w:r>
      <w:r w:rsidRPr="00E24EB0">
        <w:rPr>
          <w:rFonts w:cstheme="minorHAnsi"/>
          <w:sz w:val="24"/>
          <w:szCs w:val="24"/>
        </w:rPr>
        <w:t xml:space="preserve"> the quality of vaccine</w:t>
      </w:r>
      <w:r w:rsidR="004963A9" w:rsidRPr="00E24EB0">
        <w:rPr>
          <w:rFonts w:cstheme="minorHAnsi"/>
          <w:sz w:val="24"/>
          <w:szCs w:val="24"/>
        </w:rPr>
        <w:t>s</w:t>
      </w:r>
      <w:r w:rsidRPr="00E24EB0">
        <w:rPr>
          <w:rFonts w:cstheme="minorHAnsi"/>
          <w:sz w:val="24"/>
          <w:szCs w:val="24"/>
        </w:rPr>
        <w:t xml:space="preserve"> and timely assurance in rural area</w:t>
      </w:r>
      <w:r w:rsidR="004963A9" w:rsidRPr="00E24EB0">
        <w:rPr>
          <w:rFonts w:cstheme="minorHAnsi"/>
          <w:sz w:val="24"/>
          <w:szCs w:val="24"/>
        </w:rPr>
        <w:t>s</w:t>
      </w:r>
      <w:r w:rsidRPr="00E24EB0">
        <w:rPr>
          <w:rFonts w:cstheme="minorHAnsi"/>
          <w:sz w:val="24"/>
          <w:szCs w:val="24"/>
        </w:rPr>
        <w:t xml:space="preserve"> wher</w:t>
      </w:r>
      <w:r w:rsidR="007B7BD1" w:rsidRPr="00E24EB0">
        <w:rPr>
          <w:rFonts w:cstheme="minorHAnsi"/>
          <w:sz w:val="24"/>
          <w:szCs w:val="24"/>
        </w:rPr>
        <w:t>e</w:t>
      </w:r>
      <w:r w:rsidRPr="00E24EB0">
        <w:rPr>
          <w:rFonts w:cstheme="minorHAnsi"/>
          <w:sz w:val="24"/>
          <w:szCs w:val="24"/>
        </w:rPr>
        <w:t xml:space="preserve"> health </w:t>
      </w:r>
      <w:r w:rsidR="00FB1C57" w:rsidRPr="00E24EB0">
        <w:rPr>
          <w:rFonts w:cstheme="minorHAnsi"/>
          <w:sz w:val="24"/>
          <w:szCs w:val="24"/>
        </w:rPr>
        <w:t>centres</w:t>
      </w:r>
      <w:r w:rsidRPr="00E24EB0">
        <w:rPr>
          <w:rFonts w:cstheme="minorHAnsi"/>
          <w:sz w:val="24"/>
          <w:szCs w:val="24"/>
        </w:rPr>
        <w:t xml:space="preserve"> are not easily </w:t>
      </w:r>
      <w:r w:rsidR="007B7BD1" w:rsidRPr="00E24EB0">
        <w:rPr>
          <w:rFonts w:cstheme="minorHAnsi"/>
          <w:sz w:val="24"/>
          <w:szCs w:val="24"/>
        </w:rPr>
        <w:t>accessible</w:t>
      </w:r>
      <w:r w:rsidRPr="00E24EB0">
        <w:rPr>
          <w:rFonts w:cstheme="minorHAnsi"/>
          <w:sz w:val="24"/>
          <w:szCs w:val="24"/>
        </w:rPr>
        <w:t>.</w:t>
      </w:r>
    </w:p>
    <w:p w14:paraId="6E08FEFD" w14:textId="77777777" w:rsidR="007B7BD1" w:rsidRPr="00E24EB0" w:rsidRDefault="007B7BD1" w:rsidP="00E24EB0">
      <w:pPr>
        <w:spacing w:line="312" w:lineRule="auto"/>
        <w:jc w:val="both"/>
        <w:rPr>
          <w:rFonts w:cstheme="minorHAnsi"/>
        </w:rPr>
      </w:pPr>
    </w:p>
    <w:p w14:paraId="5552D845" w14:textId="00A5DBC4" w:rsidR="007B7BD1" w:rsidRPr="00E24EB0" w:rsidRDefault="007B7BD1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6" w:name="_Toc113804729"/>
      <w:bookmarkStart w:id="7" w:name="_Toc113906048"/>
      <w:r w:rsidRPr="00E24EB0">
        <w:rPr>
          <w:rFonts w:asciiTheme="minorHAnsi" w:hAnsiTheme="minorHAnsi" w:cstheme="minorHAnsi"/>
          <w:u w:val="single"/>
        </w:rPr>
        <w:t>Why this Topic?</w:t>
      </w:r>
      <w:bookmarkEnd w:id="6"/>
      <w:bookmarkEnd w:id="7"/>
    </w:p>
    <w:p w14:paraId="34173441" w14:textId="2A2DFAB6" w:rsidR="007B7BD1" w:rsidRPr="00E24EB0" w:rsidRDefault="007B7BD1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To reduce the paperwork required for maintaining records instead digitizing </w:t>
      </w:r>
      <w:r w:rsidR="004963A9" w:rsidRPr="00E24EB0">
        <w:rPr>
          <w:rFonts w:cstheme="minorHAnsi"/>
          <w:sz w:val="24"/>
          <w:szCs w:val="24"/>
        </w:rPr>
        <w:t>them</w:t>
      </w:r>
      <w:r w:rsidRPr="00E24EB0">
        <w:rPr>
          <w:rFonts w:cstheme="minorHAnsi"/>
          <w:sz w:val="24"/>
          <w:szCs w:val="24"/>
        </w:rPr>
        <w:t xml:space="preserve"> for data visualization to minimize reading of records and provid</w:t>
      </w:r>
      <w:r w:rsidR="004963A9" w:rsidRPr="00E24EB0">
        <w:rPr>
          <w:rFonts w:cstheme="minorHAnsi"/>
          <w:sz w:val="24"/>
          <w:szCs w:val="24"/>
        </w:rPr>
        <w:t>e</w:t>
      </w:r>
      <w:r w:rsidRPr="00E24EB0">
        <w:rPr>
          <w:rFonts w:cstheme="minorHAnsi"/>
          <w:sz w:val="24"/>
          <w:szCs w:val="24"/>
        </w:rPr>
        <w:t xml:space="preserve"> easy access to third</w:t>
      </w:r>
      <w:r w:rsidR="004963A9" w:rsidRPr="00E24EB0">
        <w:rPr>
          <w:rFonts w:cstheme="minorHAnsi"/>
          <w:sz w:val="24"/>
          <w:szCs w:val="24"/>
        </w:rPr>
        <w:t>-</w:t>
      </w:r>
      <w:r w:rsidRPr="00E24EB0">
        <w:rPr>
          <w:rFonts w:cstheme="minorHAnsi"/>
          <w:sz w:val="24"/>
          <w:szCs w:val="24"/>
        </w:rPr>
        <w:t xml:space="preserve">party bodies to get, deliver, </w:t>
      </w:r>
      <w:r w:rsidR="004963A9" w:rsidRPr="00E24EB0">
        <w:rPr>
          <w:rFonts w:cstheme="minorHAnsi"/>
          <w:sz w:val="24"/>
          <w:szCs w:val="24"/>
        </w:rPr>
        <w:t xml:space="preserve">and </w:t>
      </w:r>
      <w:r w:rsidRPr="00E24EB0">
        <w:rPr>
          <w:rFonts w:cstheme="minorHAnsi"/>
          <w:sz w:val="24"/>
          <w:szCs w:val="24"/>
        </w:rPr>
        <w:t>administer vaccines.</w:t>
      </w:r>
    </w:p>
    <w:p w14:paraId="221E7DA3" w14:textId="06C6AD10" w:rsidR="007B7BD1" w:rsidRPr="00E24EB0" w:rsidRDefault="007B7BD1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09D3998" w14:textId="75ECA3A0" w:rsidR="007B7BD1" w:rsidRPr="00E24EB0" w:rsidRDefault="007B7BD1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8" w:name="_Toc113804730"/>
      <w:bookmarkStart w:id="9" w:name="_Toc113906049"/>
      <w:r w:rsidRPr="00E24EB0">
        <w:rPr>
          <w:rFonts w:asciiTheme="minorHAnsi" w:hAnsiTheme="minorHAnsi" w:cstheme="minorHAnsi"/>
          <w:u w:val="single"/>
        </w:rPr>
        <w:t>Objective and Scope.</w:t>
      </w:r>
      <w:bookmarkEnd w:id="8"/>
      <w:bookmarkEnd w:id="9"/>
    </w:p>
    <w:p w14:paraId="58CCC3A9" w14:textId="77777777" w:rsidR="00827A47" w:rsidRPr="00E24EB0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To reduce the paperwork required</w:t>
      </w:r>
    </w:p>
    <w:p w14:paraId="427B15EB" w14:textId="40F7DF99" w:rsidR="00827A47" w:rsidRPr="00E24EB0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To maintain a detail</w:t>
      </w:r>
      <w:r w:rsidR="004963A9" w:rsidRPr="00E24EB0">
        <w:rPr>
          <w:rFonts w:cstheme="minorHAnsi"/>
          <w:sz w:val="24"/>
          <w:szCs w:val="24"/>
        </w:rPr>
        <w:t>ed</w:t>
      </w:r>
      <w:r w:rsidRPr="00E24EB0">
        <w:rPr>
          <w:rFonts w:cstheme="minorHAnsi"/>
          <w:sz w:val="24"/>
          <w:szCs w:val="24"/>
        </w:rPr>
        <w:t xml:space="preserve"> record of each individual with ease</w:t>
      </w:r>
    </w:p>
    <w:p w14:paraId="0704A4F4" w14:textId="4C78DEDA" w:rsidR="00827A47" w:rsidRPr="00E24EB0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To </w:t>
      </w:r>
      <w:r w:rsidR="00FB1C57" w:rsidRPr="00E24EB0">
        <w:rPr>
          <w:rFonts w:cstheme="minorHAnsi"/>
          <w:sz w:val="24"/>
          <w:szCs w:val="24"/>
        </w:rPr>
        <w:t>analyse</w:t>
      </w:r>
      <w:r w:rsidRPr="00E24EB0">
        <w:rPr>
          <w:rFonts w:cstheme="minorHAnsi"/>
          <w:sz w:val="24"/>
          <w:szCs w:val="24"/>
        </w:rPr>
        <w:t xml:space="preserve"> data easily for the person/body using this system</w:t>
      </w:r>
    </w:p>
    <w:p w14:paraId="29EA00C6" w14:textId="7A66BFE9" w:rsidR="00392963" w:rsidRPr="00E24EB0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To create a system </w:t>
      </w:r>
      <w:r w:rsidR="004963A9" w:rsidRPr="00E24EB0">
        <w:rPr>
          <w:rFonts w:cstheme="minorHAnsi"/>
          <w:sz w:val="24"/>
          <w:szCs w:val="24"/>
        </w:rPr>
        <w:t>that</w:t>
      </w:r>
      <w:r w:rsidRPr="00E24EB0">
        <w:rPr>
          <w:rFonts w:cstheme="minorHAnsi"/>
          <w:sz w:val="24"/>
          <w:szCs w:val="24"/>
        </w:rPr>
        <w:t xml:space="preserve"> manages both deliveries along with </w:t>
      </w:r>
      <w:r w:rsidR="004963A9" w:rsidRPr="00E24EB0">
        <w:rPr>
          <w:rFonts w:cstheme="minorHAnsi"/>
          <w:sz w:val="24"/>
          <w:szCs w:val="24"/>
        </w:rPr>
        <w:t xml:space="preserve">a </w:t>
      </w:r>
      <w:r w:rsidRPr="00E24EB0">
        <w:rPr>
          <w:rFonts w:cstheme="minorHAnsi"/>
          <w:sz w:val="24"/>
          <w:szCs w:val="24"/>
        </w:rPr>
        <w:t>facility for vaccine administration</w:t>
      </w:r>
    </w:p>
    <w:p w14:paraId="3A06A3CC" w14:textId="77777777" w:rsidR="00392963" w:rsidRPr="00E24EB0" w:rsidRDefault="00392963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7C7A8C0F" w14:textId="124E1E86" w:rsidR="00392963" w:rsidRPr="00E24EB0" w:rsidRDefault="00392963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0" w:name="_Toc113804731"/>
      <w:bookmarkStart w:id="11" w:name="_Toc113906050"/>
      <w:r w:rsidRPr="00E24EB0">
        <w:rPr>
          <w:rFonts w:asciiTheme="minorHAnsi" w:hAnsiTheme="minorHAnsi" w:cstheme="minorHAnsi"/>
          <w:u w:val="single"/>
        </w:rPr>
        <w:t>Methodology for developing project.</w:t>
      </w:r>
      <w:bookmarkEnd w:id="10"/>
      <w:bookmarkEnd w:id="11"/>
    </w:p>
    <w:p w14:paraId="7EDDBF4C" w14:textId="52DD3E56" w:rsidR="00392963" w:rsidRPr="00E24EB0" w:rsidRDefault="00392963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In this system, I am going to use Extreme Programming for developing </w:t>
      </w:r>
      <w:r w:rsidR="004963A9" w:rsidRPr="00E24EB0">
        <w:rPr>
          <w:rFonts w:cstheme="minorHAnsi"/>
          <w:sz w:val="24"/>
          <w:szCs w:val="24"/>
        </w:rPr>
        <w:t xml:space="preserve">an </w:t>
      </w:r>
      <w:r w:rsidRPr="00E24EB0">
        <w:rPr>
          <w:rFonts w:cstheme="minorHAnsi"/>
          <w:sz w:val="24"/>
          <w:szCs w:val="24"/>
        </w:rPr>
        <w:t xml:space="preserve">appropriate system as a solution for rapidly changing requirements </w:t>
      </w:r>
    </w:p>
    <w:p w14:paraId="5EABAFD2" w14:textId="2A171F21" w:rsidR="00392963" w:rsidRPr="00E24EB0" w:rsidRDefault="00392963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Advantages: Communication, Simple, Easy, Agile.</w:t>
      </w:r>
    </w:p>
    <w:p w14:paraId="43DEA9BA" w14:textId="50222753" w:rsidR="00392963" w:rsidRPr="00E24EB0" w:rsidRDefault="00392963" w:rsidP="00E24EB0">
      <w:pPr>
        <w:spacing w:line="312" w:lineRule="auto"/>
        <w:jc w:val="both"/>
        <w:rPr>
          <w:rFonts w:cstheme="minorHAnsi"/>
        </w:rPr>
      </w:pPr>
    </w:p>
    <w:p w14:paraId="494B846D" w14:textId="71242B4D" w:rsidR="00392963" w:rsidRPr="00E24EB0" w:rsidRDefault="00392963" w:rsidP="00E24EB0">
      <w:pPr>
        <w:spacing w:line="312" w:lineRule="auto"/>
        <w:jc w:val="both"/>
        <w:rPr>
          <w:rFonts w:cstheme="minorHAnsi"/>
        </w:rPr>
      </w:pPr>
    </w:p>
    <w:p w14:paraId="139E23C8" w14:textId="6150526D" w:rsidR="00392963" w:rsidRPr="00E24EB0" w:rsidRDefault="00392963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2" w:name="_Toc113804732"/>
      <w:bookmarkStart w:id="13" w:name="_Toc113906051"/>
      <w:r w:rsidRPr="00E24EB0">
        <w:rPr>
          <w:rFonts w:asciiTheme="minorHAnsi" w:hAnsiTheme="minorHAnsi" w:cstheme="minorHAnsi"/>
          <w:u w:val="single"/>
        </w:rPr>
        <w:t>Proposed Architecture</w:t>
      </w:r>
      <w:bookmarkEnd w:id="12"/>
      <w:bookmarkEnd w:id="13"/>
    </w:p>
    <w:p w14:paraId="61770546" w14:textId="202FAF57" w:rsidR="00392963" w:rsidRPr="00E24EB0" w:rsidRDefault="00392963" w:rsidP="00E24EB0">
      <w:pPr>
        <w:spacing w:line="312" w:lineRule="auto"/>
        <w:jc w:val="both"/>
        <w:rPr>
          <w:rFonts w:cstheme="minorHAnsi"/>
        </w:rPr>
      </w:pPr>
    </w:p>
    <w:p w14:paraId="0C6B708A" w14:textId="60666044" w:rsidR="00392963" w:rsidRPr="00E24EB0" w:rsidRDefault="00853DA5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13C2B057" wp14:editId="50A89741">
                <wp:simplePos x="0" y="0"/>
                <wp:positionH relativeFrom="margin">
                  <wp:posOffset>4794250</wp:posOffset>
                </wp:positionH>
                <wp:positionV relativeFrom="margin">
                  <wp:posOffset>4611370</wp:posOffset>
                </wp:positionV>
                <wp:extent cx="937260" cy="317500"/>
                <wp:effectExtent l="0" t="0" r="0" b="6350"/>
                <wp:wrapTight wrapText="bothSides">
                  <wp:wrapPolygon edited="0">
                    <wp:start x="0" y="0"/>
                    <wp:lineTo x="0" y="20736"/>
                    <wp:lineTo x="21073" y="20736"/>
                    <wp:lineTo x="21073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0E187" w14:textId="1724CFB9" w:rsidR="00853DA5" w:rsidRPr="00724CBE" w:rsidRDefault="00853DA5" w:rsidP="00853DA5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7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2B057" id="Text Box 2" o:spid="_x0000_s1029" type="#_x0000_t202" style="position:absolute;left:0;text-align:left;margin-left:377.5pt;margin-top:363.1pt;width:73.8pt;height:2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Aaw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" stroked="f">
                <v:textbox>
                  <w:txbxContent>
                    <w:p w14:paraId="0430E187" w14:textId="1724CFB9" w:rsidR="00853DA5" w:rsidRPr="00724CBE" w:rsidRDefault="00853DA5" w:rsidP="00853DA5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7</w:t>
                      </w:r>
                      <w:r w:rsidRPr="00724CBE">
                        <w:rPr>
                          <w:i/>
                          <w:iCs/>
                        </w:rPr>
                        <w:t>.1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392963" w:rsidRPr="00E24EB0">
        <w:rPr>
          <w:rFonts w:cstheme="minorHAnsi"/>
          <w:noProof/>
        </w:rPr>
        <w:drawing>
          <wp:inline distT="0" distB="0" distL="0" distR="0" wp14:anchorId="20EC6CE9" wp14:editId="7A761876">
            <wp:extent cx="5731073" cy="4075430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073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86C80" w14:textId="670FFAFD" w:rsidR="00392963" w:rsidRPr="00E24EB0" w:rsidRDefault="00392963" w:rsidP="00E24EB0">
      <w:pPr>
        <w:spacing w:line="312" w:lineRule="auto"/>
        <w:jc w:val="both"/>
        <w:rPr>
          <w:rFonts w:cstheme="minorHAnsi"/>
        </w:rPr>
      </w:pPr>
    </w:p>
    <w:p w14:paraId="4C55CC47" w14:textId="77777777" w:rsidR="00C921E2" w:rsidRPr="00E24EB0" w:rsidRDefault="00C921E2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4" w:name="_Toc113804733"/>
    </w:p>
    <w:p w14:paraId="4D98A950" w14:textId="006EBB04" w:rsidR="00392963" w:rsidRPr="00E24EB0" w:rsidRDefault="00221FE5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5" w:name="_Toc113906052"/>
      <w:r w:rsidRPr="00E24EB0">
        <w:rPr>
          <w:rFonts w:asciiTheme="minorHAnsi" w:hAnsiTheme="minorHAnsi" w:cstheme="minorHAnsi"/>
          <w:u w:val="single"/>
        </w:rPr>
        <w:t>Requirements</w:t>
      </w:r>
      <w:bookmarkEnd w:id="14"/>
      <w:bookmarkEnd w:id="15"/>
    </w:p>
    <w:p w14:paraId="27904315" w14:textId="5562A133" w:rsidR="00221FE5" w:rsidRPr="00E24EB0" w:rsidRDefault="00221FE5" w:rsidP="00E24EB0">
      <w:pPr>
        <w:spacing w:line="312" w:lineRule="auto"/>
        <w:jc w:val="both"/>
        <w:rPr>
          <w:rFonts w:cstheme="minorHAnsi"/>
        </w:rPr>
      </w:pPr>
    </w:p>
    <w:p w14:paraId="397DB308" w14:textId="59F5C130" w:rsidR="00221FE5" w:rsidRPr="00E24EB0" w:rsidRDefault="00221FE5" w:rsidP="00E24EB0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6" w:name="_Toc113804734"/>
      <w:r w:rsidRPr="00E24EB0">
        <w:rPr>
          <w:rFonts w:asciiTheme="minorHAnsi" w:hAnsiTheme="minorHAnsi" w:cstheme="minorHAnsi"/>
          <w:u w:val="single"/>
        </w:rPr>
        <w:t>Software Requirements</w:t>
      </w:r>
      <w:bookmarkEnd w:id="16"/>
    </w:p>
    <w:p w14:paraId="1E4F155D" w14:textId="3D5B9AF0" w:rsidR="00221FE5" w:rsidRPr="00E24EB0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Front-end : HTML5, CSS ,</w:t>
      </w:r>
      <w:r w:rsidR="00230B6C" w:rsidRPr="00E24EB0">
        <w:rPr>
          <w:rFonts w:cstheme="minorHAnsi"/>
          <w:sz w:val="24"/>
          <w:szCs w:val="24"/>
        </w:rPr>
        <w:t xml:space="preserve"> </w:t>
      </w:r>
      <w:r w:rsidRPr="00E24EB0">
        <w:rPr>
          <w:rFonts w:cstheme="minorHAnsi"/>
          <w:sz w:val="24"/>
          <w:szCs w:val="24"/>
        </w:rPr>
        <w:t xml:space="preserve">JS,Tailwindcss </w:t>
      </w:r>
    </w:p>
    <w:p w14:paraId="5AF34589" w14:textId="0AA91796" w:rsidR="00221FE5" w:rsidRPr="00E24EB0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Back-end :,</w:t>
      </w:r>
      <w:r w:rsidR="009759C5" w:rsidRPr="00E24EB0">
        <w:rPr>
          <w:rFonts w:cstheme="minorHAnsi"/>
          <w:sz w:val="24"/>
          <w:szCs w:val="24"/>
        </w:rPr>
        <w:t>ExpressJs,</w:t>
      </w:r>
      <w:r w:rsidR="00230B6C" w:rsidRPr="00E24EB0">
        <w:rPr>
          <w:rFonts w:cstheme="minorHAnsi"/>
          <w:sz w:val="24"/>
          <w:szCs w:val="24"/>
        </w:rPr>
        <w:t xml:space="preserve"> </w:t>
      </w:r>
      <w:r w:rsidR="009759C5" w:rsidRPr="00E24EB0">
        <w:rPr>
          <w:rFonts w:cstheme="minorHAnsi"/>
          <w:sz w:val="24"/>
          <w:szCs w:val="24"/>
        </w:rPr>
        <w:t>NodeJS</w:t>
      </w:r>
      <w:r w:rsidR="00230B6C" w:rsidRPr="00E24EB0">
        <w:rPr>
          <w:rFonts w:cstheme="minorHAnsi"/>
          <w:sz w:val="24"/>
          <w:szCs w:val="24"/>
        </w:rPr>
        <w:t xml:space="preserve">, </w:t>
      </w:r>
      <w:r w:rsidRPr="00E24EB0">
        <w:rPr>
          <w:rFonts w:cstheme="minorHAnsi"/>
          <w:sz w:val="24"/>
          <w:szCs w:val="24"/>
        </w:rPr>
        <w:t>MongoDb.</w:t>
      </w:r>
    </w:p>
    <w:p w14:paraId="41BF6DD0" w14:textId="029C7F2D" w:rsidR="00221FE5" w:rsidRPr="00E24EB0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Operating System: Windows 7.0 +.</w:t>
      </w:r>
    </w:p>
    <w:p w14:paraId="01D0647A" w14:textId="4401255B" w:rsidR="00221FE5" w:rsidRPr="00E24EB0" w:rsidRDefault="00221FE5" w:rsidP="00E24EB0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7" w:name="_Toc113804735"/>
      <w:r w:rsidRPr="00E24EB0">
        <w:rPr>
          <w:rFonts w:asciiTheme="minorHAnsi" w:hAnsiTheme="minorHAnsi" w:cstheme="minorHAnsi"/>
          <w:u w:val="single"/>
        </w:rPr>
        <w:t>Hardware Requirements</w:t>
      </w:r>
      <w:bookmarkEnd w:id="17"/>
    </w:p>
    <w:p w14:paraId="498C3C5B" w14:textId="1542D097" w:rsidR="00221FE5" w:rsidRPr="00E24EB0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Processor: Intel Core Duo 2.0 GHz or more.</w:t>
      </w:r>
    </w:p>
    <w:p w14:paraId="23F44BAC" w14:textId="09B125D8" w:rsidR="00221FE5" w:rsidRPr="00E24EB0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RAM: 2 GB or more.</w:t>
      </w:r>
    </w:p>
    <w:p w14:paraId="6E07CC70" w14:textId="034092DC" w:rsidR="00221FE5" w:rsidRPr="00E24EB0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Monitor: 17 CRT or LCD.</w:t>
      </w:r>
    </w:p>
    <w:p w14:paraId="3C3AE56A" w14:textId="5C7B066B" w:rsidR="00221FE5" w:rsidRPr="00E24EB0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Hard disk: 500 GB or more.</w:t>
      </w:r>
    </w:p>
    <w:p w14:paraId="5A457C26" w14:textId="6B0D6A7E" w:rsidR="00221FE5" w:rsidRPr="00E24EB0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Keyboard: Normal or multimedia.</w:t>
      </w:r>
    </w:p>
    <w:p w14:paraId="6EB44B9D" w14:textId="20A944E3" w:rsidR="00CF6AAB" w:rsidRPr="00E24EB0" w:rsidRDefault="00CF6AAB" w:rsidP="00E24EB0">
      <w:pPr>
        <w:spacing w:line="312" w:lineRule="auto"/>
        <w:jc w:val="both"/>
        <w:rPr>
          <w:rFonts w:cstheme="minorHAnsi"/>
        </w:rPr>
      </w:pPr>
    </w:p>
    <w:p w14:paraId="12871AB6" w14:textId="7B02E281" w:rsidR="00CF6AAB" w:rsidRPr="00E24EB0" w:rsidRDefault="00CF6AAB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8" w:name="_Toc113804736"/>
      <w:bookmarkStart w:id="19" w:name="_Toc113906053"/>
      <w:r w:rsidRPr="00E24EB0">
        <w:rPr>
          <w:rFonts w:asciiTheme="minorHAnsi" w:hAnsiTheme="minorHAnsi" w:cstheme="minorHAnsi"/>
          <w:u w:val="single"/>
        </w:rPr>
        <w:t>Platform</w:t>
      </w:r>
      <w:bookmarkEnd w:id="18"/>
      <w:bookmarkEnd w:id="19"/>
    </w:p>
    <w:p w14:paraId="17C1F972" w14:textId="4411B61F" w:rsidR="00CF6AAB" w:rsidRPr="00E24EB0" w:rsidRDefault="00CF6AAB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Visual Studio Code </w:t>
      </w:r>
    </w:p>
    <w:p w14:paraId="0565C92D" w14:textId="275CD100" w:rsidR="00DC2678" w:rsidRPr="00E24EB0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C3242E6" w14:textId="38B875E3" w:rsidR="00DC2678" w:rsidRPr="00E24EB0" w:rsidRDefault="00DC2678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0" w:name="_Toc113804737"/>
      <w:bookmarkStart w:id="21" w:name="_Toc113906054"/>
      <w:r w:rsidRPr="00E24EB0">
        <w:rPr>
          <w:rFonts w:asciiTheme="minorHAnsi" w:hAnsiTheme="minorHAnsi" w:cstheme="minorHAnsi"/>
          <w:u w:val="single"/>
        </w:rPr>
        <w:t>Contribution</w:t>
      </w:r>
      <w:bookmarkEnd w:id="20"/>
      <w:bookmarkEnd w:id="21"/>
    </w:p>
    <w:p w14:paraId="716F5FA1" w14:textId="77777777" w:rsidR="00326204" w:rsidRPr="00E24EB0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This system will help people in rural areas get access to vaccines along with reduced paperwork and record generation an</w:t>
      </w:r>
      <w:r w:rsidR="004963A9" w:rsidRPr="00E24EB0">
        <w:rPr>
          <w:rFonts w:cstheme="minorHAnsi"/>
          <w:sz w:val="24"/>
          <w:szCs w:val="24"/>
        </w:rPr>
        <w:t>d</w:t>
      </w:r>
      <w:r w:rsidRPr="00E24EB0">
        <w:rPr>
          <w:rFonts w:cstheme="minorHAnsi"/>
          <w:sz w:val="24"/>
          <w:szCs w:val="24"/>
        </w:rPr>
        <w:t xml:space="preserve"> keep each individual t</w:t>
      </w:r>
      <w:r w:rsidR="004963A9" w:rsidRPr="00E24EB0">
        <w:rPr>
          <w:rFonts w:cstheme="minorHAnsi"/>
          <w:sz w:val="24"/>
          <w:szCs w:val="24"/>
        </w:rPr>
        <w:t>o</w:t>
      </w:r>
      <w:r w:rsidRPr="00E24EB0">
        <w:rPr>
          <w:rFonts w:cstheme="minorHAnsi"/>
          <w:sz w:val="24"/>
          <w:szCs w:val="24"/>
        </w:rPr>
        <w:t xml:space="preserve"> date.</w:t>
      </w:r>
      <w:bookmarkStart w:id="22" w:name="_Toc113804738"/>
      <w:bookmarkStart w:id="23" w:name="_Toc113906055"/>
    </w:p>
    <w:p w14:paraId="1EF011D6" w14:textId="65A476D3" w:rsidR="004A3CF4" w:rsidRPr="00E24EB0" w:rsidRDefault="00DC2678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24EB0">
        <w:rPr>
          <w:rFonts w:asciiTheme="minorHAnsi" w:hAnsiTheme="minorHAnsi" w:cstheme="minorHAnsi"/>
        </w:rPr>
        <w:t>Conclusion</w:t>
      </w:r>
      <w:bookmarkEnd w:id="22"/>
      <w:bookmarkEnd w:id="23"/>
    </w:p>
    <w:p w14:paraId="59DA558D" w14:textId="0AB7DBAC" w:rsidR="00DC2678" w:rsidRPr="00E24EB0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This system will help to reduce paperwork and provide access to people in rural areas</w:t>
      </w:r>
      <w:r w:rsidR="004A3CF4" w:rsidRPr="00E24EB0">
        <w:rPr>
          <w:rFonts w:cstheme="minorHAnsi"/>
          <w:sz w:val="24"/>
          <w:szCs w:val="24"/>
        </w:rPr>
        <w:t>.</w:t>
      </w:r>
    </w:p>
    <w:p w14:paraId="4CEE4537" w14:textId="111886BA" w:rsidR="00CF5D3E" w:rsidRPr="00E24EB0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4F554C0" w14:textId="77777777" w:rsidR="00CF5D3E" w:rsidRPr="00E24EB0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br w:type="page"/>
      </w:r>
    </w:p>
    <w:p w14:paraId="5EFFA98E" w14:textId="782C3B9F" w:rsidR="00CF5D3E" w:rsidRPr="00E24EB0" w:rsidRDefault="00CF5D3E">
      <w:pPr>
        <w:pStyle w:val="Heading1"/>
        <w:numPr>
          <w:ilvl w:val="0"/>
          <w:numId w:val="14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24" w:name="_Toc113804739"/>
      <w:bookmarkStart w:id="25" w:name="_Toc113906056"/>
      <w:r w:rsidRPr="00E24EB0">
        <w:rPr>
          <w:rFonts w:asciiTheme="minorHAnsi" w:hAnsiTheme="minorHAnsi" w:cstheme="minorHAnsi"/>
          <w:sz w:val="28"/>
          <w:szCs w:val="28"/>
        </w:rPr>
        <w:lastRenderedPageBreak/>
        <w:t>Introduction</w:t>
      </w:r>
      <w:bookmarkEnd w:id="24"/>
      <w:bookmarkEnd w:id="25"/>
    </w:p>
    <w:p w14:paraId="53F84390" w14:textId="7644CE71" w:rsidR="00CF5D3E" w:rsidRPr="00E24EB0" w:rsidRDefault="00CF5D3E" w:rsidP="00E24EB0">
      <w:pPr>
        <w:spacing w:line="312" w:lineRule="auto"/>
        <w:jc w:val="both"/>
        <w:rPr>
          <w:rFonts w:cstheme="minorHAnsi"/>
        </w:rPr>
      </w:pPr>
    </w:p>
    <w:p w14:paraId="49322A29" w14:textId="6E5FB203" w:rsidR="00CF5D3E" w:rsidRPr="00E24EB0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6" w:name="_Toc113804740"/>
      <w:bookmarkStart w:id="27" w:name="_Toc113906057"/>
      <w:r w:rsidRPr="00E24EB0">
        <w:rPr>
          <w:rFonts w:asciiTheme="minorHAnsi" w:hAnsiTheme="minorHAnsi" w:cstheme="minorHAnsi"/>
        </w:rPr>
        <w:t>Background</w:t>
      </w:r>
      <w:bookmarkEnd w:id="26"/>
      <w:bookmarkEnd w:id="27"/>
    </w:p>
    <w:p w14:paraId="17B59A2A" w14:textId="7A67BAEF" w:rsidR="00CF5D3E" w:rsidRPr="00E24EB0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The current Vaccination Systems which are </w:t>
      </w:r>
      <w:r w:rsidR="004963A9" w:rsidRPr="00E24EB0">
        <w:rPr>
          <w:rFonts w:cstheme="minorHAnsi"/>
          <w:sz w:val="24"/>
          <w:szCs w:val="24"/>
        </w:rPr>
        <w:t>used</w:t>
      </w:r>
      <w:r w:rsidRPr="00E24EB0">
        <w:rPr>
          <w:rFonts w:cstheme="minorHAnsi"/>
          <w:sz w:val="24"/>
          <w:szCs w:val="24"/>
        </w:rPr>
        <w:t xml:space="preserve"> are not centralized i.e., the data generated is confined to </w:t>
      </w:r>
      <w:r w:rsidR="009059B6" w:rsidRPr="00E24EB0">
        <w:rPr>
          <w:rFonts w:cstheme="minorHAnsi"/>
          <w:sz w:val="24"/>
          <w:szCs w:val="24"/>
        </w:rPr>
        <w:t>an</w:t>
      </w:r>
      <w:r w:rsidRPr="00E24EB0">
        <w:rPr>
          <w:rFonts w:cstheme="minorHAnsi"/>
          <w:sz w:val="24"/>
          <w:szCs w:val="24"/>
        </w:rPr>
        <w:t xml:space="preserve"> organization or a company except due to </w:t>
      </w:r>
      <w:r w:rsidR="00A5287D" w:rsidRPr="00E24EB0">
        <w:rPr>
          <w:rFonts w:cstheme="minorHAnsi"/>
          <w:sz w:val="24"/>
          <w:szCs w:val="24"/>
        </w:rPr>
        <w:t>recent pandemic newer methods</w:t>
      </w:r>
      <w:r w:rsidRPr="00E24EB0">
        <w:rPr>
          <w:rFonts w:cstheme="minorHAnsi"/>
          <w:sz w:val="24"/>
          <w:szCs w:val="24"/>
        </w:rPr>
        <w:t xml:space="preserve"> are cultivated</w:t>
      </w:r>
    </w:p>
    <w:p w14:paraId="0AFC2B81" w14:textId="196E2D11" w:rsidR="00CF5D3E" w:rsidRPr="00E24EB0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References</w:t>
      </w:r>
    </w:p>
    <w:p w14:paraId="6DC870A3" w14:textId="30655F7A" w:rsidR="00CF5D3E" w:rsidRPr="00E24EB0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2" w:history="1">
        <w:r w:rsidR="00CF5D3E" w:rsidRPr="00E24EB0">
          <w:rPr>
            <w:rStyle w:val="Hyperlink"/>
            <w:rFonts w:cstheme="minorHAnsi"/>
            <w:sz w:val="24"/>
            <w:szCs w:val="24"/>
          </w:rPr>
          <w:t>https://www.servicenow.com/solutions/vaccine-management.htm</w:t>
        </w:r>
      </w:hyperlink>
    </w:p>
    <w:p w14:paraId="3C0CA3E3" w14:textId="43880A8C" w:rsidR="00CF5D3E" w:rsidRPr="00E24EB0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3" w:history="1">
        <w:r w:rsidR="00CF5D3E" w:rsidRPr="00E24EB0">
          <w:rPr>
            <w:rStyle w:val="Hyperlink"/>
            <w:rFonts w:cstheme="minorHAnsi"/>
            <w:sz w:val="24"/>
            <w:szCs w:val="24"/>
          </w:rPr>
          <w:t>https://www2.deloitte.com/us/en/pages/public-sector/solutions/vaccine-management-system.htm</w:t>
        </w:r>
      </w:hyperlink>
    </w:p>
    <w:p w14:paraId="550986E2" w14:textId="490DAB52" w:rsidR="00CF5D3E" w:rsidRPr="00E24EB0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4" w:history="1">
        <w:r w:rsidR="00CF5D3E" w:rsidRPr="00E24EB0">
          <w:rPr>
            <w:rStyle w:val="Hyperlink"/>
            <w:rFonts w:cstheme="minorHAnsi"/>
            <w:sz w:val="24"/>
            <w:szCs w:val="24"/>
          </w:rPr>
          <w:t>https://www.intelex.com/products/applications/vaccine-management}{Intelex Vaccine Solution</w:t>
        </w:r>
      </w:hyperlink>
    </w:p>
    <w:p w14:paraId="179221E4" w14:textId="0EF1681F" w:rsidR="00CF5D3E" w:rsidRPr="00E24EB0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2338969" w14:textId="683D052A" w:rsidR="00CF5D3E" w:rsidRPr="00E24EB0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8" w:name="_Toc113804741"/>
      <w:bookmarkStart w:id="29" w:name="_Toc113906058"/>
      <w:r w:rsidRPr="00E24EB0">
        <w:rPr>
          <w:rFonts w:asciiTheme="minorHAnsi" w:hAnsiTheme="minorHAnsi" w:cstheme="minorHAnsi"/>
        </w:rPr>
        <w:t>Objective</w:t>
      </w:r>
      <w:bookmarkEnd w:id="28"/>
      <w:bookmarkEnd w:id="29"/>
    </w:p>
    <w:p w14:paraId="4F14F551" w14:textId="5481E711" w:rsidR="00CF5D3E" w:rsidRPr="00E24EB0" w:rsidRDefault="00CF5D3E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main purpose of this project is to help benefit NGOs in providing vaccine access to rural area</w:t>
      </w:r>
      <w:r w:rsidR="004963A9" w:rsidRPr="00E24EB0">
        <w:rPr>
          <w:rFonts w:cstheme="minorHAnsi"/>
        </w:rPr>
        <w:t>s</w:t>
      </w:r>
      <w:r w:rsidRPr="00E24EB0">
        <w:rPr>
          <w:rFonts w:cstheme="minorHAnsi"/>
        </w:rPr>
        <w:t xml:space="preserve"> people without using </w:t>
      </w:r>
      <w:r w:rsidR="009059B6" w:rsidRPr="00E24EB0">
        <w:rPr>
          <w:rFonts w:cstheme="minorHAnsi"/>
        </w:rPr>
        <w:t>m</w:t>
      </w:r>
      <w:r w:rsidR="004963A9" w:rsidRPr="00E24EB0">
        <w:rPr>
          <w:rFonts w:cstheme="minorHAnsi"/>
        </w:rPr>
        <w:t>any</w:t>
      </w:r>
      <w:r w:rsidRPr="00E24EB0">
        <w:rPr>
          <w:rFonts w:cstheme="minorHAnsi"/>
        </w:rPr>
        <w:t xml:space="preserve"> resources, by providing verified person</w:t>
      </w:r>
      <w:r w:rsidR="004963A9" w:rsidRPr="00E24EB0">
        <w:rPr>
          <w:rFonts w:cstheme="minorHAnsi"/>
        </w:rPr>
        <w:t>ne</w:t>
      </w:r>
      <w:r w:rsidRPr="00E24EB0">
        <w:rPr>
          <w:rFonts w:cstheme="minorHAnsi"/>
        </w:rPr>
        <w:t>l of NGO</w:t>
      </w:r>
      <w:r w:rsidR="004963A9" w:rsidRPr="00E24EB0">
        <w:rPr>
          <w:rFonts w:cstheme="minorHAnsi"/>
        </w:rPr>
        <w:t>s</w:t>
      </w:r>
      <w:r w:rsidRPr="00E24EB0">
        <w:rPr>
          <w:rFonts w:cstheme="minorHAnsi"/>
        </w:rPr>
        <w:t xml:space="preserve"> or any </w:t>
      </w:r>
      <w:r w:rsidR="009059B6" w:rsidRPr="00E24EB0">
        <w:rPr>
          <w:rFonts w:cstheme="minorHAnsi"/>
        </w:rPr>
        <w:t>individual</w:t>
      </w:r>
      <w:r w:rsidRPr="00E24EB0">
        <w:rPr>
          <w:rFonts w:cstheme="minorHAnsi"/>
        </w:rPr>
        <w:t xml:space="preserve"> to request access to medical vaccine</w:t>
      </w:r>
      <w:r w:rsidR="004963A9" w:rsidRPr="00E24EB0">
        <w:rPr>
          <w:rFonts w:cstheme="minorHAnsi"/>
        </w:rPr>
        <w:t>s</w:t>
      </w:r>
      <w:r w:rsidRPr="00E24EB0">
        <w:rPr>
          <w:rFonts w:cstheme="minorHAnsi"/>
        </w:rPr>
        <w:t xml:space="preserve"> under the guidance of a medic</w:t>
      </w:r>
      <w:r w:rsidR="004963A9" w:rsidRPr="00E24EB0">
        <w:rPr>
          <w:rFonts w:cstheme="minorHAnsi"/>
        </w:rPr>
        <w:t>al</w:t>
      </w:r>
      <w:r w:rsidRPr="00E24EB0">
        <w:rPr>
          <w:rFonts w:cstheme="minorHAnsi"/>
        </w:rPr>
        <w:t xml:space="preserve"> practitioner.</w:t>
      </w:r>
    </w:p>
    <w:p w14:paraId="553CF452" w14:textId="1E75E3BB" w:rsidR="00CF5D3E" w:rsidRPr="00E24EB0" w:rsidRDefault="00CF5D3E" w:rsidP="00E24EB0">
      <w:pPr>
        <w:spacing w:line="312" w:lineRule="auto"/>
        <w:jc w:val="both"/>
        <w:rPr>
          <w:rFonts w:cstheme="minorHAnsi"/>
        </w:rPr>
      </w:pPr>
    </w:p>
    <w:p w14:paraId="0B8F27AE" w14:textId="07FC01A4" w:rsidR="00830C80" w:rsidRPr="00E24EB0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0" w:name="_Toc113804742"/>
      <w:bookmarkStart w:id="31" w:name="_Toc113906059"/>
      <w:r w:rsidRPr="00E24EB0">
        <w:rPr>
          <w:rFonts w:asciiTheme="minorHAnsi" w:hAnsiTheme="minorHAnsi" w:cstheme="minorHAnsi"/>
        </w:rPr>
        <w:t>Purpose</w:t>
      </w:r>
      <w:bookmarkEnd w:id="30"/>
      <w:bookmarkEnd w:id="31"/>
    </w:p>
    <w:p w14:paraId="14E8E916" w14:textId="66DD5151" w:rsidR="00830C80" w:rsidRPr="00E24EB0" w:rsidRDefault="00830C80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Provide rural areas </w:t>
      </w:r>
      <w:r w:rsidR="004963A9" w:rsidRPr="00E24EB0">
        <w:rPr>
          <w:rFonts w:cstheme="minorHAnsi"/>
        </w:rPr>
        <w:t>with</w:t>
      </w:r>
      <w:r w:rsidRPr="00E24EB0">
        <w:rPr>
          <w:rFonts w:cstheme="minorHAnsi"/>
        </w:rPr>
        <w:t xml:space="preserve"> exposure </w:t>
      </w:r>
      <w:r w:rsidR="004963A9" w:rsidRPr="00E24EB0">
        <w:rPr>
          <w:rFonts w:cstheme="minorHAnsi"/>
        </w:rPr>
        <w:t>to</w:t>
      </w:r>
      <w:r w:rsidRPr="00E24EB0">
        <w:rPr>
          <w:rFonts w:cstheme="minorHAnsi"/>
        </w:rPr>
        <w:t xml:space="preserve"> vaccine</w:t>
      </w:r>
    </w:p>
    <w:p w14:paraId="60510687" w14:textId="45FEC2AD" w:rsidR="002410AD" w:rsidRPr="00E24EB0" w:rsidRDefault="002410AD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Create a platform where people can register for </w:t>
      </w:r>
      <w:r w:rsidR="004963A9" w:rsidRPr="00E24EB0">
        <w:rPr>
          <w:rFonts w:cstheme="minorHAnsi"/>
        </w:rPr>
        <w:t xml:space="preserve">an </w:t>
      </w:r>
      <w:r w:rsidRPr="00E24EB0">
        <w:rPr>
          <w:rFonts w:cstheme="minorHAnsi"/>
        </w:rPr>
        <w:t xml:space="preserve">appointment, </w:t>
      </w:r>
      <w:r w:rsidR="004963A9" w:rsidRPr="00E24EB0">
        <w:rPr>
          <w:rFonts w:cstheme="minorHAnsi"/>
        </w:rPr>
        <w:t xml:space="preserve">and </w:t>
      </w:r>
      <w:r w:rsidRPr="00E24EB0">
        <w:rPr>
          <w:rFonts w:cstheme="minorHAnsi"/>
        </w:rPr>
        <w:t>delivery as well as monitor the records.</w:t>
      </w:r>
    </w:p>
    <w:p w14:paraId="6840B4F5" w14:textId="77777777" w:rsidR="002410AD" w:rsidRPr="00E24EB0" w:rsidRDefault="002410AD" w:rsidP="00E24EB0">
      <w:pPr>
        <w:spacing w:line="312" w:lineRule="auto"/>
        <w:jc w:val="both"/>
        <w:rPr>
          <w:rFonts w:cstheme="minorHAnsi"/>
        </w:rPr>
      </w:pPr>
    </w:p>
    <w:p w14:paraId="7B901EC7" w14:textId="69D79AD6" w:rsidR="002410AD" w:rsidRPr="00E24EB0" w:rsidRDefault="002410AD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2" w:name="_Toc113804743"/>
      <w:bookmarkStart w:id="33" w:name="_Toc113906060"/>
      <w:r w:rsidRPr="00E24EB0">
        <w:rPr>
          <w:rFonts w:asciiTheme="minorHAnsi" w:hAnsiTheme="minorHAnsi" w:cstheme="minorHAnsi"/>
        </w:rPr>
        <w:t>Application</w:t>
      </w:r>
      <w:bookmarkEnd w:id="32"/>
      <w:bookmarkEnd w:id="33"/>
    </w:p>
    <w:p w14:paraId="22F68887" w14:textId="597F50B8" w:rsidR="002410AD" w:rsidRPr="00E24EB0" w:rsidRDefault="002410AD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idea can be fundamentally used in any management system of products in any medical field.</w:t>
      </w:r>
    </w:p>
    <w:p w14:paraId="5D1FD5F2" w14:textId="295F93A9" w:rsidR="002E1C8B" w:rsidRPr="00E24EB0" w:rsidRDefault="002E1C8B" w:rsidP="00E24EB0">
      <w:pPr>
        <w:spacing w:line="312" w:lineRule="auto"/>
        <w:jc w:val="both"/>
        <w:rPr>
          <w:rFonts w:cstheme="minorHAnsi"/>
        </w:rPr>
      </w:pPr>
    </w:p>
    <w:p w14:paraId="374800CA" w14:textId="0F5BEEAB" w:rsidR="002E1C8B" w:rsidRPr="00E24EB0" w:rsidRDefault="002E1C8B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4" w:name="_Toc113804744"/>
      <w:bookmarkStart w:id="35" w:name="_Toc113906061"/>
      <w:r w:rsidRPr="00E24EB0">
        <w:rPr>
          <w:rFonts w:asciiTheme="minorHAnsi" w:hAnsiTheme="minorHAnsi" w:cstheme="minorHAnsi"/>
        </w:rPr>
        <w:t>Scope</w:t>
      </w:r>
      <w:bookmarkEnd w:id="34"/>
      <w:bookmarkEnd w:id="35"/>
    </w:p>
    <w:p w14:paraId="6E43B200" w14:textId="58CDC5A9" w:rsidR="002E1C8B" w:rsidRPr="00E24EB0" w:rsidRDefault="002E1C8B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Creating a </w:t>
      </w:r>
      <w:r w:rsidR="009059B6" w:rsidRPr="00E24EB0">
        <w:rPr>
          <w:rFonts w:cstheme="minorHAnsi"/>
        </w:rPr>
        <w:t>platform</w:t>
      </w:r>
      <w:r w:rsidRPr="00E24EB0">
        <w:rPr>
          <w:rFonts w:cstheme="minorHAnsi"/>
        </w:rPr>
        <w:t xml:space="preserve"> for all domestic producers to sell </w:t>
      </w:r>
      <w:r w:rsidR="009059B6" w:rsidRPr="00E24EB0">
        <w:rPr>
          <w:rFonts w:cstheme="minorHAnsi"/>
        </w:rPr>
        <w:t>their</w:t>
      </w:r>
      <w:r w:rsidRPr="00E24EB0">
        <w:rPr>
          <w:rFonts w:cstheme="minorHAnsi"/>
        </w:rPr>
        <w:t xml:space="preserve"> vaccines </w:t>
      </w:r>
      <w:r w:rsidR="004963A9" w:rsidRPr="00E24EB0">
        <w:rPr>
          <w:rFonts w:cstheme="minorHAnsi"/>
        </w:rPr>
        <w:t xml:space="preserve">to </w:t>
      </w:r>
      <w:r w:rsidRPr="00E24EB0">
        <w:rPr>
          <w:rFonts w:cstheme="minorHAnsi"/>
        </w:rPr>
        <w:t>local consumers, NGO</w:t>
      </w:r>
      <w:r w:rsidR="004963A9" w:rsidRPr="00E24EB0">
        <w:rPr>
          <w:rFonts w:cstheme="minorHAnsi"/>
        </w:rPr>
        <w:t>s,</w:t>
      </w:r>
      <w:r w:rsidRPr="00E24EB0">
        <w:rPr>
          <w:rFonts w:cstheme="minorHAnsi"/>
        </w:rPr>
        <w:t xml:space="preserve"> etc</w:t>
      </w:r>
      <w:r w:rsidR="004963A9" w:rsidRPr="00E24EB0">
        <w:rPr>
          <w:rFonts w:cstheme="minorHAnsi"/>
        </w:rPr>
        <w:t>,</w:t>
      </w:r>
      <w:r w:rsidRPr="00E24EB0">
        <w:rPr>
          <w:rFonts w:cstheme="minorHAnsi"/>
        </w:rPr>
        <w:t xml:space="preserve"> and to simplify the delivery process, regulations and management.</w:t>
      </w:r>
    </w:p>
    <w:p w14:paraId="087D82A1" w14:textId="08BB09DA" w:rsidR="002410AD" w:rsidRPr="00E24EB0" w:rsidRDefault="002410AD" w:rsidP="00E24EB0">
      <w:pPr>
        <w:spacing w:line="312" w:lineRule="auto"/>
        <w:jc w:val="both"/>
        <w:rPr>
          <w:rFonts w:cstheme="minorHAnsi"/>
        </w:rPr>
      </w:pPr>
    </w:p>
    <w:p w14:paraId="42845012" w14:textId="54DFD150" w:rsidR="002E1C8B" w:rsidRPr="00E24EB0" w:rsidRDefault="002E1C8B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6" w:name="_Toc113804745"/>
      <w:bookmarkStart w:id="37" w:name="_Toc113906062"/>
      <w:r w:rsidRPr="00E24EB0">
        <w:rPr>
          <w:rFonts w:asciiTheme="minorHAnsi" w:hAnsiTheme="minorHAnsi" w:cstheme="minorHAnsi"/>
        </w:rPr>
        <w:t>Achievements</w:t>
      </w:r>
      <w:bookmarkEnd w:id="36"/>
      <w:bookmarkEnd w:id="37"/>
    </w:p>
    <w:p w14:paraId="566DDE88" w14:textId="75C2DE29" w:rsidR="002E1C8B" w:rsidRPr="00E24EB0" w:rsidRDefault="004963A9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rough</w:t>
      </w:r>
      <w:r w:rsidR="002E1C8B" w:rsidRPr="00E24EB0">
        <w:rPr>
          <w:rFonts w:cstheme="minorHAnsi"/>
        </w:rPr>
        <w:t xml:space="preserve"> this project</w:t>
      </w:r>
      <w:r w:rsidRPr="00E24EB0">
        <w:rPr>
          <w:rFonts w:cstheme="minorHAnsi"/>
        </w:rPr>
        <w:t>,</w:t>
      </w:r>
      <w:r w:rsidR="002E1C8B" w:rsidRPr="00E24EB0">
        <w:rPr>
          <w:rFonts w:cstheme="minorHAnsi"/>
        </w:rPr>
        <w:t xml:space="preserve"> I will get to learn various technologies used to develop </w:t>
      </w:r>
      <w:r w:rsidR="009059B6" w:rsidRPr="00E24EB0">
        <w:rPr>
          <w:rFonts w:cstheme="minorHAnsi"/>
        </w:rPr>
        <w:t>a system</w:t>
      </w:r>
      <w:r w:rsidR="002E1C8B" w:rsidRPr="00E24EB0">
        <w:rPr>
          <w:rFonts w:cstheme="minorHAnsi"/>
        </w:rPr>
        <w:t xml:space="preserve">. This system will give a digital platform to the </w:t>
      </w:r>
      <w:r w:rsidR="009059B6" w:rsidRPr="00E24EB0">
        <w:rPr>
          <w:rFonts w:cstheme="minorHAnsi"/>
        </w:rPr>
        <w:t>all-Domestic</w:t>
      </w:r>
      <w:r w:rsidR="002E1C8B" w:rsidRPr="00E24EB0">
        <w:rPr>
          <w:rFonts w:cstheme="minorHAnsi"/>
        </w:rPr>
        <w:t xml:space="preserve"> producers of vaccines which will increase the vaccine </w:t>
      </w:r>
      <w:r w:rsidR="009059B6" w:rsidRPr="00E24EB0">
        <w:rPr>
          <w:rFonts w:cstheme="minorHAnsi"/>
        </w:rPr>
        <w:t>production</w:t>
      </w:r>
      <w:r w:rsidR="002E1C8B" w:rsidRPr="00E24EB0">
        <w:rPr>
          <w:rFonts w:cstheme="minorHAnsi"/>
        </w:rPr>
        <w:t xml:space="preserve"> rate and simplify the delivery process as well as help them to manage their data. Once they </w:t>
      </w:r>
      <w:r w:rsidR="002E1C8B" w:rsidRPr="00E24EB0">
        <w:rPr>
          <w:rFonts w:cstheme="minorHAnsi"/>
        </w:rPr>
        <w:lastRenderedPageBreak/>
        <w:t>get satisfactory results from the system, users will start trusting the system and eventually</w:t>
      </w:r>
      <w:r w:rsidRPr="00E24EB0">
        <w:rPr>
          <w:rFonts w:cstheme="minorHAnsi"/>
        </w:rPr>
        <w:t>,</w:t>
      </w:r>
      <w:r w:rsidR="002E1C8B" w:rsidRPr="00E24EB0">
        <w:rPr>
          <w:rFonts w:cstheme="minorHAnsi"/>
        </w:rPr>
        <w:t xml:space="preserve"> most of the tasks will get digital.</w:t>
      </w:r>
      <w:r w:rsidR="009059B6" w:rsidRPr="00E24EB0">
        <w:rPr>
          <w:rFonts w:cstheme="minorHAnsi"/>
        </w:rPr>
        <w:t xml:space="preserve"> Encourage B2B and C2C relations</w:t>
      </w:r>
    </w:p>
    <w:p w14:paraId="3AAF0036" w14:textId="75D2E350" w:rsidR="00777C79" w:rsidRPr="00E24EB0" w:rsidRDefault="00777C79" w:rsidP="00E24EB0">
      <w:pPr>
        <w:spacing w:line="312" w:lineRule="auto"/>
        <w:jc w:val="both"/>
        <w:rPr>
          <w:rFonts w:cstheme="minorHAnsi"/>
        </w:rPr>
      </w:pPr>
    </w:p>
    <w:p w14:paraId="36676D86" w14:textId="77777777" w:rsidR="00777C79" w:rsidRPr="00E24EB0" w:rsidRDefault="00777C79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br w:type="page"/>
      </w:r>
    </w:p>
    <w:p w14:paraId="1FDE38BF" w14:textId="296DD6EF" w:rsidR="009059B6" w:rsidRPr="00E24EB0" w:rsidRDefault="00777C79">
      <w:pPr>
        <w:pStyle w:val="Heading1"/>
        <w:numPr>
          <w:ilvl w:val="0"/>
          <w:numId w:val="13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38" w:name="_Toc113804746"/>
      <w:bookmarkStart w:id="39" w:name="_Toc113906063"/>
      <w:r w:rsidRPr="00E24EB0">
        <w:rPr>
          <w:rFonts w:asciiTheme="minorHAnsi" w:hAnsiTheme="minorHAnsi" w:cstheme="minorHAnsi"/>
          <w:sz w:val="28"/>
          <w:szCs w:val="28"/>
        </w:rPr>
        <w:lastRenderedPageBreak/>
        <w:t>Survey of Technology</w:t>
      </w:r>
      <w:bookmarkEnd w:id="38"/>
      <w:bookmarkEnd w:id="39"/>
    </w:p>
    <w:p w14:paraId="7C871FE8" w14:textId="100E9D89" w:rsidR="009059B6" w:rsidRPr="00E24EB0" w:rsidRDefault="009059B6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The number of  Technologies available for the </w:t>
      </w:r>
      <w:r w:rsidR="004963A9" w:rsidRPr="00E24EB0">
        <w:rPr>
          <w:rFonts w:cstheme="minorHAnsi"/>
          <w:sz w:val="24"/>
          <w:szCs w:val="24"/>
        </w:rPr>
        <w:t xml:space="preserve">implementation </w:t>
      </w:r>
      <w:r w:rsidR="005B7F4A" w:rsidRPr="00E24EB0">
        <w:rPr>
          <w:rFonts w:cstheme="minorHAnsi"/>
          <w:sz w:val="24"/>
          <w:szCs w:val="24"/>
        </w:rPr>
        <w:t xml:space="preserve">is </w:t>
      </w:r>
      <w:r w:rsidRPr="00E24EB0">
        <w:rPr>
          <w:rFonts w:cstheme="minorHAnsi"/>
          <w:sz w:val="24"/>
          <w:szCs w:val="24"/>
        </w:rPr>
        <w:t>listed below</w:t>
      </w:r>
    </w:p>
    <w:p w14:paraId="7EE0177B" w14:textId="75D8C609" w:rsidR="00036CAC" w:rsidRPr="00E24EB0" w:rsidRDefault="00036CAC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EB2A6B5" w14:textId="2FA38E44" w:rsidR="00036CAC" w:rsidRPr="00E24EB0" w:rsidRDefault="00036CAC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ASP.NET(MVC) Core 5.0+</w:t>
      </w:r>
    </w:p>
    <w:p w14:paraId="30959561" w14:textId="77777777" w:rsidR="00D664BD" w:rsidRPr="00E24EB0" w:rsidRDefault="00D664BD" w:rsidP="00E24EB0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1BBB10EC" w14:textId="7C8D6EFA" w:rsidR="00036CAC" w:rsidRPr="00E24EB0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Is a framework developed by Microsoft to create enterprise-grade web</w:t>
      </w:r>
      <w:r w:rsidR="00D664BD" w:rsidRPr="00E24EB0">
        <w:rPr>
          <w:rFonts w:cstheme="minorHAnsi"/>
          <w:sz w:val="24"/>
          <w:szCs w:val="24"/>
        </w:rPr>
        <w:t xml:space="preserve"> </w:t>
      </w:r>
      <w:r w:rsidRPr="00E24EB0">
        <w:rPr>
          <w:rFonts w:cstheme="minorHAnsi"/>
          <w:sz w:val="24"/>
          <w:szCs w:val="24"/>
        </w:rPr>
        <w:t>apps in a short amount of time</w:t>
      </w:r>
    </w:p>
    <w:p w14:paraId="5DDB40CB" w14:textId="074C4820" w:rsidR="00036CAC" w:rsidRPr="00E24EB0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Languages : C#,</w:t>
      </w:r>
      <w:r w:rsidR="009748F6" w:rsidRPr="00E24EB0">
        <w:rPr>
          <w:rFonts w:cstheme="minorHAnsi"/>
          <w:sz w:val="24"/>
          <w:szCs w:val="24"/>
        </w:rPr>
        <w:t xml:space="preserve"> </w:t>
      </w:r>
      <w:r w:rsidRPr="00E24EB0">
        <w:rPr>
          <w:rFonts w:cstheme="minorHAnsi"/>
          <w:sz w:val="24"/>
          <w:szCs w:val="24"/>
        </w:rPr>
        <w:t>HTML,</w:t>
      </w:r>
      <w:r w:rsidR="009748F6" w:rsidRPr="00E24EB0">
        <w:rPr>
          <w:rFonts w:cstheme="minorHAnsi"/>
          <w:sz w:val="24"/>
          <w:szCs w:val="24"/>
        </w:rPr>
        <w:t xml:space="preserve"> </w:t>
      </w:r>
      <w:r w:rsidRPr="00E24EB0">
        <w:rPr>
          <w:rFonts w:cstheme="minorHAnsi"/>
          <w:sz w:val="24"/>
          <w:szCs w:val="24"/>
        </w:rPr>
        <w:t>CSS,</w:t>
      </w:r>
      <w:r w:rsidR="009748F6" w:rsidRPr="00E24EB0">
        <w:rPr>
          <w:rFonts w:cstheme="minorHAnsi"/>
          <w:sz w:val="24"/>
          <w:szCs w:val="24"/>
        </w:rPr>
        <w:t xml:space="preserve"> </w:t>
      </w:r>
      <w:r w:rsidRPr="00E24EB0">
        <w:rPr>
          <w:rFonts w:cstheme="minorHAnsi"/>
          <w:sz w:val="24"/>
          <w:szCs w:val="24"/>
        </w:rPr>
        <w:t>jQuery</w:t>
      </w:r>
    </w:p>
    <w:p w14:paraId="668C5A50" w14:textId="26A2B904" w:rsidR="00D664BD" w:rsidRPr="00E24EB0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Backend: Microsoft SQL Serve </w:t>
      </w:r>
    </w:p>
    <w:p w14:paraId="4E5CD145" w14:textId="26438331" w:rsidR="00D664BD" w:rsidRPr="00E24EB0" w:rsidRDefault="00D664BD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Django (MVC)</w:t>
      </w:r>
    </w:p>
    <w:p w14:paraId="070CBA1C" w14:textId="299119AE" w:rsidR="00D664BD" w:rsidRPr="00E24EB0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Framework to create scalable single-page web apps,web-API using Python as the main programming language</w:t>
      </w:r>
    </w:p>
    <w:p w14:paraId="45434AEA" w14:textId="5FF3AE90" w:rsidR="00D664BD" w:rsidRPr="00E24EB0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Language : Python,HTML,CSS,jQuery,JS</w:t>
      </w:r>
    </w:p>
    <w:p w14:paraId="227CB8C2" w14:textId="242233AE" w:rsidR="00D664BD" w:rsidRPr="00E24EB0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Backend: MongoDB</w:t>
      </w:r>
    </w:p>
    <w:p w14:paraId="12FB0F74" w14:textId="2E032010" w:rsidR="00D664BD" w:rsidRPr="00E24EB0" w:rsidRDefault="00D664BD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Ruby on Rails</w:t>
      </w:r>
    </w:p>
    <w:p w14:paraId="48F1C0C8" w14:textId="30E641D2" w:rsidR="00D664BD" w:rsidRPr="00E24EB0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Framework based on Rudby Programming Language for easy file directory structure and dataflow subroutines</w:t>
      </w:r>
    </w:p>
    <w:p w14:paraId="0C77E0AC" w14:textId="65BC1C8D" w:rsidR="00D664BD" w:rsidRPr="00E24EB0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Language: Ruby,HTML,CSS,JS</w:t>
      </w:r>
    </w:p>
    <w:p w14:paraId="7CA04421" w14:textId="5DA6FD20" w:rsidR="00D664BD" w:rsidRPr="00E24EB0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Backend: MySql Server</w:t>
      </w:r>
    </w:p>
    <w:p w14:paraId="16DEEE6F" w14:textId="71E2371B" w:rsidR="005B7F4A" w:rsidRPr="00E24EB0" w:rsidRDefault="005B7F4A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Node.js</w:t>
      </w:r>
    </w:p>
    <w:p w14:paraId="28121AB4" w14:textId="261519E0" w:rsidR="005B7F4A" w:rsidRPr="00E24EB0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Backend as well and Frontend using vanilla Javascript as main primary language useful in API creation</w:t>
      </w:r>
    </w:p>
    <w:p w14:paraId="4A557BB0" w14:textId="7F2D1769" w:rsidR="005B7F4A" w:rsidRPr="00E24EB0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Language: JS (EMAC5), HTML(ejs), JS,jQuery</w:t>
      </w:r>
    </w:p>
    <w:p w14:paraId="1E73FF66" w14:textId="7FE8019D" w:rsidR="005B7F4A" w:rsidRPr="00E24EB0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 xml:space="preserve">Backend: MongoDB </w:t>
      </w:r>
    </w:p>
    <w:p w14:paraId="0AC6A741" w14:textId="00559909" w:rsidR="005B7F4A" w:rsidRPr="00E24EB0" w:rsidRDefault="005B7F4A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Flask</w:t>
      </w:r>
    </w:p>
    <w:p w14:paraId="6EDC8E0A" w14:textId="6A9A7D87" w:rsidR="005B7F4A" w:rsidRPr="00E24EB0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Python Backend Framework</w:t>
      </w:r>
      <w:r w:rsidR="00D37C7B" w:rsidRPr="00E24EB0">
        <w:rPr>
          <w:rFonts w:cstheme="minorHAnsi"/>
          <w:sz w:val="24"/>
          <w:szCs w:val="24"/>
        </w:rPr>
        <w:t xml:space="preserve">, </w:t>
      </w:r>
      <w:r w:rsidRPr="00E24EB0">
        <w:rPr>
          <w:rFonts w:cstheme="minorHAnsi"/>
          <w:sz w:val="24"/>
          <w:szCs w:val="24"/>
        </w:rPr>
        <w:t>useful in developing fast prototypes of ML and AI searches</w:t>
      </w:r>
      <w:r w:rsidR="003839EB" w:rsidRPr="00E24EB0">
        <w:rPr>
          <w:rFonts w:cstheme="minorHAnsi"/>
          <w:sz w:val="24"/>
          <w:szCs w:val="24"/>
        </w:rPr>
        <w:t>,</w:t>
      </w:r>
      <w:r w:rsidRPr="00E24EB0">
        <w:rPr>
          <w:rFonts w:cstheme="minorHAnsi"/>
          <w:sz w:val="24"/>
          <w:szCs w:val="24"/>
        </w:rPr>
        <w:t xml:space="preserve"> etc</w:t>
      </w:r>
    </w:p>
    <w:p w14:paraId="3075D9F9" w14:textId="1C90AE41" w:rsidR="005B7F4A" w:rsidRPr="00E24EB0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Language: Python</w:t>
      </w:r>
    </w:p>
    <w:p w14:paraId="7579A3A4" w14:textId="77777777" w:rsidR="00D37C7B" w:rsidRPr="00E24EB0" w:rsidRDefault="00D37C7B" w:rsidP="00E24EB0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06DA8C67" w14:textId="0BADB15D" w:rsidR="009059B6" w:rsidRPr="00E24EB0" w:rsidRDefault="00D37C7B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For my current project</w:t>
      </w:r>
      <w:r w:rsidR="003839EB" w:rsidRPr="00E24EB0">
        <w:rPr>
          <w:rFonts w:cstheme="minorHAnsi"/>
          <w:sz w:val="24"/>
          <w:szCs w:val="24"/>
        </w:rPr>
        <w:t>,</w:t>
      </w:r>
      <w:r w:rsidRPr="00E24EB0">
        <w:rPr>
          <w:rFonts w:cstheme="minorHAnsi"/>
          <w:sz w:val="24"/>
          <w:szCs w:val="24"/>
        </w:rPr>
        <w:t xml:space="preserve"> I am going to use Node.js as a development platform for easy imp</w:t>
      </w:r>
      <w:r w:rsidR="003839EB" w:rsidRPr="00E24EB0">
        <w:rPr>
          <w:rFonts w:cstheme="minorHAnsi"/>
          <w:sz w:val="24"/>
          <w:szCs w:val="24"/>
        </w:rPr>
        <w:t>leme</w:t>
      </w:r>
      <w:r w:rsidRPr="00E24EB0">
        <w:rPr>
          <w:rFonts w:cstheme="minorHAnsi"/>
          <w:sz w:val="24"/>
          <w:szCs w:val="24"/>
        </w:rPr>
        <w:t>ntation of the requirem</w:t>
      </w:r>
      <w:r w:rsidR="003839EB" w:rsidRPr="00E24EB0">
        <w:rPr>
          <w:rFonts w:cstheme="minorHAnsi"/>
          <w:sz w:val="24"/>
          <w:szCs w:val="24"/>
        </w:rPr>
        <w:t>en</w:t>
      </w:r>
      <w:r w:rsidRPr="00E24EB0">
        <w:rPr>
          <w:rFonts w:cstheme="minorHAnsi"/>
          <w:sz w:val="24"/>
          <w:szCs w:val="24"/>
        </w:rPr>
        <w:t xml:space="preserve">ts </w:t>
      </w:r>
      <w:r w:rsidR="003839EB" w:rsidRPr="00E24EB0">
        <w:rPr>
          <w:rFonts w:cstheme="minorHAnsi"/>
          <w:sz w:val="24"/>
          <w:szCs w:val="24"/>
        </w:rPr>
        <w:t>proposed</w:t>
      </w:r>
      <w:r w:rsidR="004573DC" w:rsidRPr="00E24EB0">
        <w:rPr>
          <w:rFonts w:cstheme="minorHAnsi"/>
          <w:sz w:val="24"/>
          <w:szCs w:val="24"/>
        </w:rPr>
        <w:t>.</w:t>
      </w:r>
    </w:p>
    <w:p w14:paraId="2179E7CC" w14:textId="5CBE3AA0" w:rsidR="004573DC" w:rsidRPr="00E24EB0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8DBEAD7" w14:textId="5C289619" w:rsidR="004573DC" w:rsidRPr="00E24EB0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>Why Node.js?</w:t>
      </w:r>
    </w:p>
    <w:p w14:paraId="3227F608" w14:textId="56C3130A" w:rsidR="00F005B2" w:rsidRPr="00E24EB0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tab/>
        <w:t>Easy routing th</w:t>
      </w:r>
      <w:r w:rsidR="005966AA" w:rsidRPr="00E24EB0">
        <w:rPr>
          <w:rFonts w:cstheme="minorHAnsi"/>
          <w:sz w:val="24"/>
          <w:szCs w:val="24"/>
        </w:rPr>
        <w:t>r</w:t>
      </w:r>
      <w:r w:rsidRPr="00E24EB0">
        <w:rPr>
          <w:rFonts w:cstheme="minorHAnsi"/>
          <w:sz w:val="24"/>
          <w:szCs w:val="24"/>
        </w:rPr>
        <w:t>ough Express.JS library and ejs content to render with minimum requirem</w:t>
      </w:r>
      <w:r w:rsidR="00F005B2" w:rsidRPr="00E24EB0">
        <w:rPr>
          <w:rFonts w:cstheme="minorHAnsi"/>
          <w:sz w:val="24"/>
          <w:szCs w:val="24"/>
        </w:rPr>
        <w:t>e</w:t>
      </w:r>
      <w:r w:rsidRPr="00E24EB0">
        <w:rPr>
          <w:rFonts w:cstheme="minorHAnsi"/>
          <w:sz w:val="24"/>
          <w:szCs w:val="24"/>
        </w:rPr>
        <w:t>nts to hosting a server and is platform indep</w:t>
      </w:r>
      <w:r w:rsidR="00F005B2" w:rsidRPr="00E24EB0">
        <w:rPr>
          <w:rFonts w:cstheme="minorHAnsi"/>
          <w:sz w:val="24"/>
          <w:szCs w:val="24"/>
        </w:rPr>
        <w:t>e</w:t>
      </w:r>
      <w:r w:rsidRPr="00E24EB0">
        <w:rPr>
          <w:rFonts w:cstheme="minorHAnsi"/>
          <w:sz w:val="24"/>
          <w:szCs w:val="24"/>
        </w:rPr>
        <w:t>ndent</w:t>
      </w:r>
      <w:r w:rsidR="00F005B2" w:rsidRPr="00E24EB0">
        <w:rPr>
          <w:rFonts w:cstheme="minorHAnsi"/>
          <w:sz w:val="24"/>
          <w:szCs w:val="24"/>
        </w:rPr>
        <w:t xml:space="preserve"> </w:t>
      </w:r>
    </w:p>
    <w:p w14:paraId="1C1314C0" w14:textId="13C3500C" w:rsidR="004573DC" w:rsidRPr="00E24EB0" w:rsidRDefault="00F005B2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lastRenderedPageBreak/>
        <w:t>Required: Node.js is installed</w:t>
      </w:r>
    </w:p>
    <w:p w14:paraId="4EB83C43" w14:textId="054A0FC5" w:rsidR="005966AA" w:rsidRPr="00E24EB0" w:rsidRDefault="005966AA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sz w:val="24"/>
          <w:szCs w:val="24"/>
        </w:rPr>
        <w:br w:type="page"/>
      </w:r>
    </w:p>
    <w:p w14:paraId="054BA12E" w14:textId="77777777" w:rsidR="005966AA" w:rsidRPr="00E24EB0" w:rsidRDefault="005966AA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FD2FA1E" w14:textId="78EFA06E" w:rsidR="00CF5D3E" w:rsidRPr="00E24EB0" w:rsidRDefault="005966AA">
      <w:pPr>
        <w:pStyle w:val="Heading1"/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40" w:name="_Toc113804747"/>
      <w:bookmarkStart w:id="41" w:name="_Toc113906064"/>
      <w:r w:rsidRPr="00E24EB0">
        <w:rPr>
          <w:rFonts w:asciiTheme="minorHAnsi" w:hAnsiTheme="minorHAnsi" w:cstheme="minorHAnsi"/>
          <w:sz w:val="28"/>
          <w:szCs w:val="28"/>
        </w:rPr>
        <w:t>Requirement and Analysis</w:t>
      </w:r>
      <w:bookmarkEnd w:id="40"/>
      <w:bookmarkEnd w:id="41"/>
    </w:p>
    <w:p w14:paraId="1BEAA4B5" w14:textId="77777777" w:rsidR="00A5287D" w:rsidRPr="00E24EB0" w:rsidRDefault="00A5287D" w:rsidP="00E24EB0">
      <w:pPr>
        <w:spacing w:line="312" w:lineRule="auto"/>
        <w:jc w:val="both"/>
        <w:rPr>
          <w:rFonts w:cstheme="minorHAnsi"/>
        </w:rPr>
      </w:pPr>
    </w:p>
    <w:p w14:paraId="14B52BAD" w14:textId="283C901E" w:rsidR="005966AA" w:rsidRPr="00E24EB0" w:rsidRDefault="005966AA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2" w:name="_Toc113804748"/>
      <w:bookmarkStart w:id="43" w:name="_Toc113906065"/>
      <w:r w:rsidRPr="00E24EB0">
        <w:rPr>
          <w:rFonts w:asciiTheme="minorHAnsi" w:hAnsiTheme="minorHAnsi" w:cstheme="minorHAnsi"/>
        </w:rPr>
        <w:t>Problem Definition</w:t>
      </w:r>
      <w:bookmarkEnd w:id="42"/>
      <w:bookmarkEnd w:id="43"/>
    </w:p>
    <w:p w14:paraId="32C8F26C" w14:textId="73A5FF8D" w:rsidR="005966AA" w:rsidRPr="00E24EB0" w:rsidRDefault="008E7DC3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ab/>
      </w:r>
      <w:r w:rsidR="005966AA" w:rsidRPr="00E24EB0">
        <w:rPr>
          <w:rFonts w:cstheme="minorHAnsi"/>
        </w:rPr>
        <w:t>What to expect about the system?</w:t>
      </w:r>
    </w:p>
    <w:p w14:paraId="2F5C4217" w14:textId="7654AAE8" w:rsidR="00F04F99" w:rsidRPr="00E24EB0" w:rsidRDefault="005966AA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ab/>
        <w:t xml:space="preserve">The system will manage and record all the </w:t>
      </w:r>
      <w:r w:rsidR="00A5287D" w:rsidRPr="00E24EB0">
        <w:rPr>
          <w:rFonts w:cstheme="minorHAnsi"/>
        </w:rPr>
        <w:t>deliveries</w:t>
      </w:r>
      <w:r w:rsidRPr="00E24EB0">
        <w:rPr>
          <w:rFonts w:cstheme="minorHAnsi"/>
        </w:rPr>
        <w:t xml:space="preserve"> along with orderly administration of vaccines It will also keep a detailed record of all the domestic suppliers, users requesting appointments, providers buying vaccines, and local company producers producing vaccines</w:t>
      </w:r>
    </w:p>
    <w:p w14:paraId="7D0AC537" w14:textId="3D1B1BEA" w:rsidR="00F04F99" w:rsidRPr="00E24EB0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[Users, Providers, Producers]</w:t>
      </w:r>
    </w:p>
    <w:p w14:paraId="540AA64A" w14:textId="77777777" w:rsidR="00F04F99" w:rsidRPr="00E24EB0" w:rsidRDefault="00F04F99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385829A3" w14:textId="6F7E84EE" w:rsidR="00F04F99" w:rsidRPr="00E24EB0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Will be allowed to log in as each unique individual account.</w:t>
      </w:r>
    </w:p>
    <w:p w14:paraId="76AAD500" w14:textId="31D2BC28" w:rsidR="00F04F99" w:rsidRPr="00E24EB0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[Producers, Providers]</w:t>
      </w:r>
    </w:p>
    <w:p w14:paraId="7C8927D0" w14:textId="77777777" w:rsidR="00F04F99" w:rsidRPr="00E24EB0" w:rsidRDefault="00F04F99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7628FA76" w14:textId="77777777" w:rsidR="00F04F99" w:rsidRPr="00E24EB0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elp manage, and administer vaccine drives with all the information centralized for easy fetch</w:t>
      </w:r>
    </w:p>
    <w:p w14:paraId="189F2DD1" w14:textId="4F7689A9" w:rsidR="005966AA" w:rsidRPr="00E24EB0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system will keep a detailed record of all individual's information both registered for vaccine drives as well as seeking appointments</w:t>
      </w:r>
      <w:r w:rsidR="005C7FC5" w:rsidRPr="00E24EB0">
        <w:rPr>
          <w:rFonts w:cstheme="minorHAnsi"/>
        </w:rPr>
        <w:tab/>
      </w:r>
    </w:p>
    <w:p w14:paraId="569DF3EF" w14:textId="305E3CCD" w:rsidR="00F04F99" w:rsidRPr="00E24EB0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[Provider]</w:t>
      </w:r>
    </w:p>
    <w:p w14:paraId="2A4F5566" w14:textId="7B3A6E7A" w:rsidR="00F04F99" w:rsidRPr="00E24EB0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o set up appointments for the user or use for delivery purposes.</w:t>
      </w:r>
    </w:p>
    <w:p w14:paraId="0BAD4139" w14:textId="19C71A76" w:rsidR="00F04F99" w:rsidRPr="00E24EB0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[Producer]</w:t>
      </w:r>
    </w:p>
    <w:p w14:paraId="783DE2CD" w14:textId="7AC16602" w:rsidR="00F04F99" w:rsidRPr="00E24EB0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Set up </w:t>
      </w:r>
      <w:r w:rsidR="00FB1C57" w:rsidRPr="00E24EB0">
        <w:rPr>
          <w:rFonts w:cstheme="minorHAnsi"/>
        </w:rPr>
        <w:t>vaccine</w:t>
      </w:r>
      <w:r w:rsidRPr="00E24EB0">
        <w:rPr>
          <w:rFonts w:cstheme="minorHAnsi"/>
        </w:rPr>
        <w:t xml:space="preserve"> stocks for order processing </w:t>
      </w:r>
    </w:p>
    <w:p w14:paraId="1E685582" w14:textId="5358F56D" w:rsidR="00F04F99" w:rsidRPr="00E24EB0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[User]</w:t>
      </w:r>
    </w:p>
    <w:p w14:paraId="16CC2CC5" w14:textId="25222E96" w:rsidR="00F04F99" w:rsidRPr="00E24EB0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Book a nearby appointment for quick administration</w:t>
      </w:r>
    </w:p>
    <w:p w14:paraId="2B61FA39" w14:textId="4EF1517F" w:rsidR="00F04F99" w:rsidRPr="00E24EB0" w:rsidRDefault="00F04F99" w:rsidP="00E24EB0">
      <w:pPr>
        <w:pStyle w:val="Heading3"/>
        <w:spacing w:line="312" w:lineRule="auto"/>
        <w:jc w:val="both"/>
        <w:rPr>
          <w:rFonts w:asciiTheme="minorHAnsi" w:hAnsiTheme="minorHAnsi" w:cstheme="minorHAnsi"/>
        </w:rPr>
      </w:pPr>
    </w:p>
    <w:p w14:paraId="0CE17BA6" w14:textId="03A6AC4A" w:rsidR="00F04F99" w:rsidRPr="00E24EB0" w:rsidRDefault="00F04F9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4" w:name="_Toc113804749"/>
      <w:r w:rsidRPr="00E24EB0">
        <w:rPr>
          <w:rFonts w:asciiTheme="minorHAnsi" w:hAnsiTheme="minorHAnsi" w:cstheme="minorHAnsi"/>
        </w:rPr>
        <w:t>Sub Problems</w:t>
      </w:r>
      <w:bookmarkEnd w:id="44"/>
    </w:p>
    <w:p w14:paraId="674011D4" w14:textId="171A1885" w:rsidR="004E18B4" w:rsidRPr="00E24EB0" w:rsidRDefault="004E18B4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For Users</w:t>
      </w:r>
    </w:p>
    <w:p w14:paraId="5F2B5C6A" w14:textId="633012CA" w:rsidR="004E18B4" w:rsidRPr="00E24EB0" w:rsidRDefault="004E18B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w users can add their information?</w:t>
      </w:r>
    </w:p>
    <w:p w14:paraId="7C4087A5" w14:textId="249FE8D0" w:rsidR="004E18B4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w to s</w:t>
      </w:r>
      <w:r w:rsidR="004E18B4" w:rsidRPr="00E24EB0">
        <w:rPr>
          <w:rFonts w:cstheme="minorHAnsi"/>
        </w:rPr>
        <w:t>chedule and select an appointment</w:t>
      </w:r>
      <w:r w:rsidRPr="00E24EB0">
        <w:rPr>
          <w:rFonts w:cstheme="minorHAnsi"/>
        </w:rPr>
        <w:t>?</w:t>
      </w:r>
    </w:p>
    <w:p w14:paraId="55FF59C1" w14:textId="6AB2B6F7" w:rsidR="00C427C5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w to g</w:t>
      </w:r>
      <w:r w:rsidR="004E18B4" w:rsidRPr="00E24EB0">
        <w:rPr>
          <w:rFonts w:cstheme="minorHAnsi"/>
        </w:rPr>
        <w:t>et the vaccine</w:t>
      </w:r>
      <w:r w:rsidRPr="00E24EB0">
        <w:rPr>
          <w:rFonts w:cstheme="minorHAnsi"/>
        </w:rPr>
        <w:t>?</w:t>
      </w:r>
    </w:p>
    <w:p w14:paraId="65220DA0" w14:textId="77777777" w:rsidR="00C427C5" w:rsidRPr="00E24EB0" w:rsidRDefault="00C427C5" w:rsidP="00E24EB0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6F0C83B1" w14:textId="6671A28B" w:rsidR="00C427C5" w:rsidRPr="00E24EB0" w:rsidRDefault="00C427C5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For Providers</w:t>
      </w:r>
    </w:p>
    <w:p w14:paraId="30758C28" w14:textId="61D820B5" w:rsidR="00C427C5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w to get verified?</w:t>
      </w:r>
    </w:p>
    <w:p w14:paraId="3B6BB877" w14:textId="1E233098" w:rsidR="00C427C5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w to select your order?</w:t>
      </w:r>
    </w:p>
    <w:p w14:paraId="6D87FE20" w14:textId="58F034D5" w:rsidR="00C427C5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How </w:t>
      </w:r>
      <w:r w:rsidR="00C377E6" w:rsidRPr="00E24EB0">
        <w:rPr>
          <w:rFonts w:cstheme="minorHAnsi"/>
        </w:rPr>
        <w:t>t</w:t>
      </w:r>
      <w:r w:rsidR="00BB50D5" w:rsidRPr="00E24EB0">
        <w:rPr>
          <w:rFonts w:cstheme="minorHAnsi"/>
        </w:rPr>
        <w:t xml:space="preserve">o </w:t>
      </w:r>
      <w:r w:rsidRPr="00E24EB0">
        <w:rPr>
          <w:rFonts w:cstheme="minorHAnsi"/>
        </w:rPr>
        <w:t>schedule appointments for</w:t>
      </w:r>
      <w:r w:rsidR="00760DFE" w:rsidRPr="00E24EB0">
        <w:rPr>
          <w:rFonts w:cstheme="minorHAnsi"/>
        </w:rPr>
        <w:t xml:space="preserve"> the </w:t>
      </w:r>
      <w:r w:rsidRPr="00E24EB0">
        <w:rPr>
          <w:rFonts w:cstheme="minorHAnsi"/>
        </w:rPr>
        <w:t>people?</w:t>
      </w:r>
    </w:p>
    <w:p w14:paraId="3F59BDBE" w14:textId="77777777" w:rsidR="00C427C5" w:rsidRPr="00E24EB0" w:rsidRDefault="00C427C5" w:rsidP="00E24EB0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3945089C" w14:textId="0CD7D518" w:rsidR="00C427C5" w:rsidRPr="00E24EB0" w:rsidRDefault="00C427C5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For Producers</w:t>
      </w:r>
    </w:p>
    <w:p w14:paraId="4F16B1D7" w14:textId="6FC83A95" w:rsidR="00C427C5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w to set up your vaccine Stocks?</w:t>
      </w:r>
    </w:p>
    <w:p w14:paraId="309FAE60" w14:textId="6E4872A0" w:rsidR="00C427C5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w to process Orders?</w:t>
      </w:r>
    </w:p>
    <w:p w14:paraId="509AA1B0" w14:textId="07387CC8" w:rsidR="00C427C5" w:rsidRPr="00E24EB0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lastRenderedPageBreak/>
        <w:t>How to Deliver?</w:t>
      </w:r>
    </w:p>
    <w:p w14:paraId="64597163" w14:textId="77777777" w:rsidR="00F04F99" w:rsidRPr="00E24EB0" w:rsidRDefault="00F04F99" w:rsidP="00E24EB0">
      <w:pPr>
        <w:spacing w:line="312" w:lineRule="auto"/>
        <w:jc w:val="both"/>
        <w:rPr>
          <w:rFonts w:cstheme="minorHAnsi"/>
        </w:rPr>
      </w:pPr>
    </w:p>
    <w:p w14:paraId="6AF37F35" w14:textId="2C2C4BD4" w:rsidR="00F04F99" w:rsidRPr="00E24EB0" w:rsidRDefault="00F04F9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5" w:name="_Toc113804750"/>
      <w:r w:rsidRPr="00E24EB0">
        <w:rPr>
          <w:rFonts w:asciiTheme="minorHAnsi" w:hAnsiTheme="minorHAnsi" w:cstheme="minorHAnsi"/>
        </w:rPr>
        <w:t>Problem Description.</w:t>
      </w:r>
      <w:bookmarkEnd w:id="45"/>
    </w:p>
    <w:p w14:paraId="08724C4B" w14:textId="0E4E3AC8" w:rsidR="00F04F99" w:rsidRPr="00E24EB0" w:rsidRDefault="00F04F99" w:rsidP="00E24EB0">
      <w:p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system will help find required clients for domestic producers as well as enable recipients to get vaccine appointments in their nearby locality</w:t>
      </w:r>
    </w:p>
    <w:p w14:paraId="6A31D3DC" w14:textId="14998A86" w:rsidR="00F26C64" w:rsidRPr="00E24EB0" w:rsidRDefault="00F26C64" w:rsidP="00E24EB0">
      <w:pPr>
        <w:spacing w:line="312" w:lineRule="auto"/>
        <w:jc w:val="both"/>
        <w:rPr>
          <w:rFonts w:cstheme="minorHAnsi"/>
        </w:rPr>
      </w:pPr>
    </w:p>
    <w:p w14:paraId="6163E3DC" w14:textId="32E1A25F" w:rsidR="00F26C64" w:rsidRPr="00E24EB0" w:rsidRDefault="00F26C64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6" w:name="_Toc113804751"/>
      <w:bookmarkStart w:id="47" w:name="_Toc113906066"/>
      <w:r w:rsidRPr="00E24EB0">
        <w:rPr>
          <w:rFonts w:asciiTheme="minorHAnsi" w:hAnsiTheme="minorHAnsi" w:cstheme="minorHAnsi"/>
        </w:rPr>
        <w:t>Requirem</w:t>
      </w:r>
      <w:r w:rsidR="003A7395" w:rsidRPr="00E24EB0">
        <w:rPr>
          <w:rFonts w:asciiTheme="minorHAnsi" w:hAnsiTheme="minorHAnsi" w:cstheme="minorHAnsi"/>
        </w:rPr>
        <w:t>ents</w:t>
      </w:r>
      <w:r w:rsidRPr="00E24EB0">
        <w:rPr>
          <w:rFonts w:asciiTheme="minorHAnsi" w:hAnsiTheme="minorHAnsi" w:cstheme="minorHAnsi"/>
        </w:rPr>
        <w:t xml:space="preserve"> Specification</w:t>
      </w:r>
      <w:bookmarkEnd w:id="46"/>
      <w:bookmarkEnd w:id="47"/>
    </w:p>
    <w:p w14:paraId="151EEBEF" w14:textId="5E4DE5FF" w:rsidR="003B3579" w:rsidRPr="00E24EB0" w:rsidRDefault="003B3579" w:rsidP="00E24EB0">
      <w:pPr>
        <w:spacing w:line="312" w:lineRule="auto"/>
        <w:jc w:val="both"/>
        <w:rPr>
          <w:rFonts w:cstheme="minorHAnsi"/>
        </w:rPr>
      </w:pPr>
    </w:p>
    <w:p w14:paraId="7A4CEFEA" w14:textId="71B55182" w:rsidR="003B3579" w:rsidRPr="00E24EB0" w:rsidRDefault="003B357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r w:rsidRPr="00E24EB0">
        <w:rPr>
          <w:rFonts w:asciiTheme="minorHAnsi" w:hAnsiTheme="minorHAnsi" w:cstheme="minorHAnsi"/>
        </w:rPr>
        <w:t>Requirem</w:t>
      </w:r>
      <w:r w:rsidR="00EF3881" w:rsidRPr="00E24EB0">
        <w:rPr>
          <w:rFonts w:asciiTheme="minorHAnsi" w:hAnsiTheme="minorHAnsi" w:cstheme="minorHAnsi"/>
        </w:rPr>
        <w:t>e</w:t>
      </w:r>
      <w:r w:rsidRPr="00E24EB0">
        <w:rPr>
          <w:rFonts w:asciiTheme="minorHAnsi" w:hAnsiTheme="minorHAnsi" w:cstheme="minorHAnsi"/>
        </w:rPr>
        <w:t>nt analysis</w:t>
      </w:r>
    </w:p>
    <w:p w14:paraId="6FED3BE7" w14:textId="33A21FAA" w:rsidR="003B3579" w:rsidRPr="00E24EB0" w:rsidRDefault="003B3579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Identify stakeholder</w:t>
      </w:r>
      <w:r w:rsidR="00EF3881" w:rsidRPr="00E24EB0">
        <w:rPr>
          <w:rFonts w:cstheme="minorHAnsi"/>
        </w:rPr>
        <w:t>s</w:t>
      </w:r>
      <w:r w:rsidRPr="00E24EB0">
        <w:rPr>
          <w:rFonts w:cstheme="minorHAnsi"/>
        </w:rPr>
        <w:t xml:space="preserve"> </w:t>
      </w:r>
      <w:r w:rsidR="00FB1C57" w:rsidRPr="00E24EB0">
        <w:rPr>
          <w:rFonts w:cstheme="minorHAnsi"/>
        </w:rPr>
        <w:t>i.e.,</w:t>
      </w:r>
      <w:r w:rsidRPr="00E24EB0">
        <w:rPr>
          <w:rFonts w:cstheme="minorHAnsi"/>
        </w:rPr>
        <w:t xml:space="preserve"> in case the people who are going to use this app</w:t>
      </w:r>
    </w:p>
    <w:p w14:paraId="050A1941" w14:textId="77777777" w:rsidR="00EF3881" w:rsidRPr="00E24EB0" w:rsidRDefault="00EF3881" w:rsidP="00E24EB0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4FD15F5D" w14:textId="6E5739EF" w:rsidR="003B3579" w:rsidRPr="00E24EB0" w:rsidRDefault="003B3579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Cap</w:t>
      </w:r>
      <w:r w:rsidR="00EF3881" w:rsidRPr="00E24EB0">
        <w:rPr>
          <w:rFonts w:cstheme="minorHAnsi"/>
        </w:rPr>
        <w:t>tu</w:t>
      </w:r>
      <w:r w:rsidRPr="00E24EB0">
        <w:rPr>
          <w:rFonts w:cstheme="minorHAnsi"/>
        </w:rPr>
        <w:t xml:space="preserve">re </w:t>
      </w:r>
      <w:r w:rsidR="00FB1C57" w:rsidRPr="00E24EB0">
        <w:rPr>
          <w:rFonts w:cstheme="minorHAnsi"/>
        </w:rPr>
        <w:t>requirements</w:t>
      </w:r>
    </w:p>
    <w:p w14:paraId="2A0541ED" w14:textId="77777777" w:rsidR="00EF3881" w:rsidRPr="00E24EB0" w:rsidRDefault="00EF3881" w:rsidP="00E24EB0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1AFF4BA6" w14:textId="4C4E984E" w:rsidR="003B3579" w:rsidRPr="00E24EB0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Holding One-One interviews</w:t>
      </w:r>
    </w:p>
    <w:p w14:paraId="7E35BB5A" w14:textId="11235A33" w:rsidR="003B3579" w:rsidRPr="00E24EB0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Conduct Group W</w:t>
      </w:r>
      <w:r w:rsidR="00EF3881" w:rsidRPr="00E24EB0">
        <w:rPr>
          <w:rFonts w:cstheme="minorHAnsi"/>
        </w:rPr>
        <w:t>or</w:t>
      </w:r>
      <w:r w:rsidRPr="00E24EB0">
        <w:rPr>
          <w:rFonts w:cstheme="minorHAnsi"/>
        </w:rPr>
        <w:t>kshops</w:t>
      </w:r>
    </w:p>
    <w:p w14:paraId="2DC8EF4D" w14:textId="023B771A" w:rsidR="003B3579" w:rsidRPr="00E24EB0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Get Feedbacks</w:t>
      </w:r>
    </w:p>
    <w:p w14:paraId="3E54C72F" w14:textId="01817379" w:rsidR="003B3579" w:rsidRPr="00E24EB0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Build Small Prototypes</w:t>
      </w:r>
    </w:p>
    <w:p w14:paraId="5E379FCE" w14:textId="77777777" w:rsidR="00366DDF" w:rsidRPr="00E24EB0" w:rsidRDefault="00366DDF" w:rsidP="00E24EB0">
      <w:pPr>
        <w:pStyle w:val="ListParagraph"/>
        <w:spacing w:line="312" w:lineRule="auto"/>
        <w:ind w:left="2880"/>
        <w:jc w:val="both"/>
        <w:rPr>
          <w:rFonts w:cstheme="minorHAnsi"/>
        </w:rPr>
      </w:pPr>
    </w:p>
    <w:p w14:paraId="58B602A3" w14:textId="607E28D1" w:rsidR="00EF3881" w:rsidRPr="00E24EB0" w:rsidRDefault="00EF3881" w:rsidP="00E24EB0">
      <w:pPr>
        <w:spacing w:line="312" w:lineRule="auto"/>
        <w:ind w:left="720"/>
        <w:jc w:val="both"/>
        <w:rPr>
          <w:rFonts w:cstheme="minorHAnsi"/>
        </w:rPr>
      </w:pPr>
      <w:r w:rsidRPr="00E24EB0">
        <w:rPr>
          <w:rFonts w:cstheme="minorHAnsi"/>
        </w:rPr>
        <w:t>For the current situation</w:t>
      </w:r>
      <w:r w:rsidR="00366DDF" w:rsidRPr="00E24EB0">
        <w:rPr>
          <w:rFonts w:cstheme="minorHAnsi"/>
        </w:rPr>
        <w:t>,</w:t>
      </w:r>
      <w:r w:rsidRPr="00E24EB0">
        <w:rPr>
          <w:rFonts w:cstheme="minorHAnsi"/>
        </w:rPr>
        <w:t xml:space="preserve"> I used </w:t>
      </w:r>
      <w:r w:rsidR="00366DDF" w:rsidRPr="00E24EB0">
        <w:rPr>
          <w:rFonts w:cstheme="minorHAnsi"/>
        </w:rPr>
        <w:t xml:space="preserve">the </w:t>
      </w:r>
      <w:r w:rsidRPr="00E24EB0">
        <w:rPr>
          <w:rFonts w:cstheme="minorHAnsi"/>
        </w:rPr>
        <w:t>Feedback method to identify the requirements for the project using Google Forms as a means to colle</w:t>
      </w:r>
      <w:r w:rsidR="00366DDF" w:rsidRPr="00E24EB0">
        <w:rPr>
          <w:rFonts w:cstheme="minorHAnsi"/>
        </w:rPr>
        <w:t>c</w:t>
      </w:r>
      <w:r w:rsidRPr="00E24EB0">
        <w:rPr>
          <w:rFonts w:cstheme="minorHAnsi"/>
        </w:rPr>
        <w:t>t the data</w:t>
      </w:r>
    </w:p>
    <w:p w14:paraId="62F0BB2E" w14:textId="3286B30D" w:rsidR="00724CBE" w:rsidRPr="00E24EB0" w:rsidRDefault="00724CBE" w:rsidP="00E24EB0">
      <w:pPr>
        <w:spacing w:line="312" w:lineRule="auto"/>
        <w:ind w:left="720"/>
        <w:jc w:val="both"/>
        <w:rPr>
          <w:rFonts w:cstheme="minorHAnsi"/>
        </w:rPr>
      </w:pPr>
    </w:p>
    <w:p w14:paraId="520058F0" w14:textId="45431C9B" w:rsidR="00724CBE" w:rsidRPr="00E24EB0" w:rsidRDefault="00724CBE" w:rsidP="00E24EB0">
      <w:pPr>
        <w:spacing w:line="312" w:lineRule="auto"/>
        <w:ind w:left="720"/>
        <w:jc w:val="both"/>
        <w:rPr>
          <w:rFonts w:cstheme="minorHAnsi"/>
        </w:rPr>
      </w:pPr>
      <w:r w:rsidRPr="00E24EB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73CD6B2" wp14:editId="53C1E630">
                <wp:simplePos x="0" y="0"/>
                <wp:positionH relativeFrom="column">
                  <wp:posOffset>4531995</wp:posOffset>
                </wp:positionH>
                <wp:positionV relativeFrom="paragraph">
                  <wp:posOffset>2947035</wp:posOffset>
                </wp:positionV>
                <wp:extent cx="937260" cy="3175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5DEE4" w14:textId="614DBFFC" w:rsidR="00724CBE" w:rsidRPr="00724CBE" w:rsidRDefault="00724CBE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2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CD6B2" id="_x0000_s1030" type="#_x0000_t202" style="position:absolute;left:0;text-align:left;margin-left:356.85pt;margin-top:232.05pt;width:73.8pt;height: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Zwe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" stroked="f">
                <v:textbox>
                  <w:txbxContent>
                    <w:p w14:paraId="4875DEE4" w14:textId="614DBFFC" w:rsidR="00724CBE" w:rsidRPr="00724CBE" w:rsidRDefault="00724CBE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2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24EB0">
        <w:rPr>
          <w:rFonts w:cstheme="minorHAnsi"/>
        </w:rPr>
        <w:t>The below figures are the collected data that was generated.</w:t>
      </w:r>
    </w:p>
    <w:p w14:paraId="6440A9D7" w14:textId="54A5F5FF" w:rsidR="00724CBE" w:rsidRPr="00E24EB0" w:rsidRDefault="00DE16EE" w:rsidP="00E24EB0">
      <w:pPr>
        <w:spacing w:line="312" w:lineRule="auto"/>
        <w:ind w:left="720"/>
        <w:jc w:val="both"/>
        <w:rPr>
          <w:rFonts w:cstheme="minorHAnsi"/>
        </w:rPr>
      </w:pPr>
      <w:r w:rsidRPr="00E24EB0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FD8B91B" wp14:editId="40EA2593">
                <wp:simplePos x="0" y="0"/>
                <wp:positionH relativeFrom="column">
                  <wp:posOffset>3347085</wp:posOffset>
                </wp:positionH>
                <wp:positionV relativeFrom="paragraph">
                  <wp:posOffset>302260</wp:posOffset>
                </wp:positionV>
                <wp:extent cx="2774315" cy="3000375"/>
                <wp:effectExtent l="0" t="0" r="6985" b="9525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4315" cy="3000375"/>
                          <a:chOff x="0" y="0"/>
                          <a:chExt cx="2868930" cy="3168417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8930" cy="28505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0566" y="2850917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BF1FC2" w14:textId="42DA297C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D8B91B" id="Group 11" o:spid="_x0000_s1031" style="position:absolute;left:0;text-align:left;margin-left:263.55pt;margin-top:23.8pt;width:218.45pt;height:236.25pt;z-index:251672576;mso-width-relative:margin;mso-height-relative:margin" coordsize="28689,3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2" type="#_x0000_t75" style="position:absolute;width:28689;height:28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">
                  <v:imagedata r:id="rId16" o:title=""/>
                </v:shape>
                <v:shape id="_x0000_s1033" type="#_x0000_t202" style="position:absolute;left:10505;top:2850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14BF1FC2" w14:textId="42DA297C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E24EB0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0EF800D" wp14:editId="6EBF6DF4">
                <wp:simplePos x="0" y="0"/>
                <wp:positionH relativeFrom="column">
                  <wp:posOffset>158750</wp:posOffset>
                </wp:positionH>
                <wp:positionV relativeFrom="paragraph">
                  <wp:posOffset>358140</wp:posOffset>
                </wp:positionV>
                <wp:extent cx="2954655" cy="2813050"/>
                <wp:effectExtent l="0" t="0" r="0" b="6350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655" cy="2813050"/>
                          <a:chOff x="0" y="0"/>
                          <a:chExt cx="3416935" cy="322913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935" cy="28555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40097" y="2911633"/>
                            <a:ext cx="1436899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4D9399" w14:textId="13250125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 xml:space="preserve">Figure 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.2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3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EF800D" id="Group 10" o:spid="_x0000_s1034" style="position:absolute;left:0;text-align:left;margin-left:12.5pt;margin-top:28.2pt;width:232.65pt;height:221.5pt;z-index:251669504;mso-width-relative:margin;mso-height-relative:margin" coordsize="34169,322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">
                <v:shape id="Picture 2" o:spid="_x0000_s1035" type="#_x0000_t75" style="position:absolute;width:34169;height:28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">
                  <v:imagedata r:id="rId18" o:title=""/>
                </v:shape>
                <v:shape id="_x0000_s1036" type="#_x0000_t202" style="position:absolute;left:13400;top:29116;width:14369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<v:textbox>
                    <w:txbxContent>
                      <w:p w14:paraId="7D4D9399" w14:textId="13250125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 xml:space="preserve">Figure </w:t>
                        </w:r>
                        <w:r w:rsidR="00DE16EE">
                          <w:rPr>
                            <w:i/>
                            <w:iCs/>
                          </w:rPr>
                          <w:t>3.2</w:t>
                        </w:r>
                        <w:r w:rsidRPr="00724CBE">
                          <w:rPr>
                            <w:i/>
                            <w:iCs/>
                          </w:rPr>
                          <w:t>3.</w:t>
                        </w:r>
                        <w:r w:rsidR="00DE16EE">
                          <w:rPr>
                            <w:i/>
                            <w:iCs/>
                          </w:rPr>
                          <w:t>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279DDCD" w14:textId="48443367" w:rsidR="00724CBE" w:rsidRPr="00E24EB0" w:rsidRDefault="00724CBE" w:rsidP="00E24EB0">
      <w:pPr>
        <w:spacing w:line="312" w:lineRule="auto"/>
        <w:ind w:left="720"/>
        <w:jc w:val="both"/>
        <w:rPr>
          <w:rFonts w:cstheme="minorHAnsi"/>
        </w:rPr>
      </w:pPr>
    </w:p>
    <w:p w14:paraId="71E2A65E" w14:textId="4E71219A" w:rsidR="005966AA" w:rsidRPr="00E24EB0" w:rsidRDefault="005966AA" w:rsidP="00E24EB0">
      <w:pPr>
        <w:spacing w:line="312" w:lineRule="auto"/>
        <w:jc w:val="both"/>
        <w:rPr>
          <w:rFonts w:cstheme="minorHAnsi"/>
        </w:rPr>
      </w:pPr>
    </w:p>
    <w:p w14:paraId="01F99156" w14:textId="5B92FA60" w:rsidR="00CF5D3E" w:rsidRPr="00E24EB0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3CE2AE12" w14:textId="0C89A9A2" w:rsidR="00D664BD" w:rsidRPr="00E24EB0" w:rsidRDefault="00DE16EE" w:rsidP="00E24EB0">
      <w:pPr>
        <w:spacing w:line="312" w:lineRule="auto"/>
        <w:ind w:firstLine="720"/>
        <w:jc w:val="both"/>
        <w:rPr>
          <w:rFonts w:cstheme="minorHAnsi"/>
          <w:sz w:val="24"/>
          <w:szCs w:val="24"/>
        </w:rPr>
      </w:pPr>
      <w:r w:rsidRPr="00E24EB0"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7ECA3CB4" wp14:editId="3C32662F">
                <wp:simplePos x="0" y="0"/>
                <wp:positionH relativeFrom="column">
                  <wp:posOffset>262393</wp:posOffset>
                </wp:positionH>
                <wp:positionV relativeFrom="paragraph">
                  <wp:posOffset>580</wp:posOffset>
                </wp:positionV>
                <wp:extent cx="5128260" cy="2941430"/>
                <wp:effectExtent l="0" t="0" r="0" b="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28260" cy="2941430"/>
                          <a:chOff x="0" y="0"/>
                          <a:chExt cx="5128260" cy="2941430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Graphical user interface, application, email&#10;&#10;Description automatically generated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260" cy="25425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2623930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14C309" w14:textId="464EA830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CA3CB4" id="Group 12" o:spid="_x0000_s1037" style="position:absolute;left:0;text-align:left;margin-left:20.65pt;margin-top:.05pt;width:403.8pt;height:231.6pt;z-index:251675648" coordsize="51282,294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">
                <v:shape id="Picture 5" o:spid="_x0000_s1038" type="#_x0000_t75" alt="Graphical user interface, application, email&#10;&#10;Description automatically generated" style="position:absolute;width:51282;height:25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">
                  <v:imagedata r:id="rId20" o:title="Graphical user interface, application, email&#10;&#10;Description automatically generated"/>
                </v:shape>
                <v:shape id="_x0000_s1039" type="#_x0000_t202" style="position:absolute;left:21468;top:2623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<v:textbox>
                    <w:txbxContent>
                      <w:p w14:paraId="0614C309" w14:textId="464EA830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3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56E91C4" w14:textId="183D5EA8" w:rsidR="00D3654E" w:rsidRPr="00E24EB0" w:rsidRDefault="005C5754" w:rsidP="00E24EB0">
      <w:pPr>
        <w:pStyle w:val="Heading3"/>
        <w:spacing w:line="312" w:lineRule="auto"/>
        <w:ind w:left="2520"/>
        <w:jc w:val="both"/>
        <w:rPr>
          <w:rFonts w:asciiTheme="minorHAnsi" w:hAnsiTheme="minorHAnsi" w:cstheme="minorHAnsi"/>
        </w:rPr>
      </w:pPr>
      <w:bookmarkStart w:id="48" w:name="_Toc113804752"/>
      <w:r w:rsidRPr="00E24EB0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344CF765" wp14:editId="1191AB6E">
                <wp:simplePos x="0" y="0"/>
                <wp:positionH relativeFrom="column">
                  <wp:posOffset>262393</wp:posOffset>
                </wp:positionH>
                <wp:positionV relativeFrom="paragraph">
                  <wp:posOffset>67641</wp:posOffset>
                </wp:positionV>
                <wp:extent cx="5327015" cy="4651513"/>
                <wp:effectExtent l="0" t="0" r="698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7015" cy="4651513"/>
                          <a:chOff x="0" y="0"/>
                          <a:chExt cx="5327015" cy="48815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7015" cy="446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4564049"/>
                            <a:ext cx="937260" cy="3174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C98410" w14:textId="0A568B71" w:rsidR="00DE16EE" w:rsidRPr="00724CBE" w:rsidRDefault="00DE16EE" w:rsidP="00DE16EE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4CF765" id="Group 14" o:spid="_x0000_s1040" style="position:absolute;left:0;text-align:left;margin-left:20.65pt;margin-top:5.35pt;width:419.45pt;height:366.25pt;z-index:251678720;mso-height-relative:margin" coordsize="53270,48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">
                <v:shape id="Picture 3" o:spid="_x0000_s1041" type="#_x0000_t75" style="position:absolute;width:53270;height:4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">
                  <v:imagedata r:id="rId22" o:title=""/>
                </v:shape>
                <v:shape id="_x0000_s1042" type="#_x0000_t202" style="position:absolute;left:21468;top:45640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75C98410" w14:textId="0A568B71" w:rsidR="00DE16EE" w:rsidRPr="00724CBE" w:rsidRDefault="00DE16EE" w:rsidP="00DE16EE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>
                          <w:rPr>
                            <w:i/>
                            <w:iCs/>
                          </w:rPr>
                          <w:t>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E2BF032" w14:textId="06AA7E91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55C63054" w14:textId="2F38F470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37063212" w14:textId="03BBBE06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5475ABB8" w14:textId="41498CE2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3DAE882D" w14:textId="6BAB0A86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1BBFB144" w14:textId="2400377A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375CF885" w14:textId="04B6DED0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768E7287" w14:textId="51CCA23F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327938CF" w14:textId="6F852295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618C8F9C" w14:textId="686E39A6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67A6774F" w14:textId="783C0203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31263802" w14:textId="223F7594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778E61DD" w14:textId="2C4D56D8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2E09642D" w14:textId="3954E5AB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08FBAA5D" w14:textId="39C37213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19FC16E6" w14:textId="770740C8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0BA2BD5E" w14:textId="77777777" w:rsidR="00946579" w:rsidRPr="00E24EB0" w:rsidRDefault="00946579" w:rsidP="00E24EB0">
      <w:pPr>
        <w:spacing w:line="312" w:lineRule="auto"/>
        <w:jc w:val="both"/>
        <w:rPr>
          <w:rFonts w:cstheme="minorHAnsi"/>
        </w:rPr>
      </w:pPr>
    </w:p>
    <w:p w14:paraId="1B94F8FE" w14:textId="7F4561DC" w:rsidR="00D3654E" w:rsidRPr="00E24EB0" w:rsidRDefault="00FB1C57">
      <w:pPr>
        <w:pStyle w:val="Heading3"/>
        <w:numPr>
          <w:ilvl w:val="0"/>
          <w:numId w:val="17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E24EB0">
        <w:rPr>
          <w:rFonts w:asciiTheme="minorHAnsi" w:hAnsiTheme="minorHAnsi" w:cstheme="minorHAnsi"/>
        </w:rPr>
        <w:t>Functional Requirement</w:t>
      </w:r>
      <w:r w:rsidR="00D3654E" w:rsidRPr="00E24EB0">
        <w:rPr>
          <w:rFonts w:asciiTheme="minorHAnsi" w:hAnsiTheme="minorHAnsi" w:cstheme="minorHAnsi"/>
        </w:rPr>
        <w:t>s</w:t>
      </w:r>
    </w:p>
    <w:p w14:paraId="21E3D8D9" w14:textId="36B046FE" w:rsidR="009D39C4" w:rsidRPr="00E24EB0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system should al</w:t>
      </w:r>
      <w:r w:rsidR="00013E63" w:rsidRPr="00E24EB0">
        <w:rPr>
          <w:rFonts w:cstheme="minorHAnsi"/>
        </w:rPr>
        <w:t>l</w:t>
      </w:r>
      <w:r w:rsidRPr="00E24EB0">
        <w:rPr>
          <w:rFonts w:cstheme="minorHAnsi"/>
        </w:rPr>
        <w:t xml:space="preserve">ow users to fill up for an </w:t>
      </w:r>
      <w:r w:rsidR="00013E63" w:rsidRPr="00E24EB0">
        <w:rPr>
          <w:rFonts w:cstheme="minorHAnsi"/>
        </w:rPr>
        <w:t>appointment</w:t>
      </w:r>
      <w:r w:rsidRPr="00E24EB0">
        <w:rPr>
          <w:rFonts w:cstheme="minorHAnsi"/>
        </w:rPr>
        <w:t xml:space="preserve"> in their locality</w:t>
      </w:r>
    </w:p>
    <w:p w14:paraId="1F212FF9" w14:textId="1308538A" w:rsidR="009D39C4" w:rsidRPr="00E24EB0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system should keep a detail</w:t>
      </w:r>
      <w:r w:rsidR="00013E63" w:rsidRPr="00E24EB0">
        <w:rPr>
          <w:rFonts w:cstheme="minorHAnsi"/>
        </w:rPr>
        <w:t>ed</w:t>
      </w:r>
      <w:r w:rsidRPr="00E24EB0">
        <w:rPr>
          <w:rFonts w:cstheme="minorHAnsi"/>
        </w:rPr>
        <w:t xml:space="preserve"> record of user</w:t>
      </w:r>
      <w:r w:rsidR="00013E63" w:rsidRPr="00E24EB0">
        <w:rPr>
          <w:rFonts w:cstheme="minorHAnsi"/>
        </w:rPr>
        <w:t>’</w:t>
      </w:r>
      <w:r w:rsidRPr="00E24EB0">
        <w:rPr>
          <w:rFonts w:cstheme="minorHAnsi"/>
        </w:rPr>
        <w:t xml:space="preserve">s info </w:t>
      </w:r>
    </w:p>
    <w:p w14:paraId="6294C6CC" w14:textId="2B806D39" w:rsidR="009D39C4" w:rsidRPr="00E24EB0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system should allow users to note any problems after vaccination is completed</w:t>
      </w:r>
    </w:p>
    <w:p w14:paraId="78EAF3BA" w14:textId="18070792" w:rsidR="001347D2" w:rsidRPr="00E24EB0" w:rsidRDefault="001347D2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The system should provide Producers, NGOs, and Companies to order and sell their vaccines</w:t>
      </w:r>
    </w:p>
    <w:p w14:paraId="57010857" w14:textId="77777777" w:rsidR="00D3654E" w:rsidRPr="00E24EB0" w:rsidRDefault="001347D2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The system should keep a detailed record of all domestic producers, providers and along with the info of users </w:t>
      </w:r>
    </w:p>
    <w:p w14:paraId="7E185F88" w14:textId="77777777" w:rsidR="00D3654E" w:rsidRPr="00E24EB0" w:rsidRDefault="00D3654E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3541CA7C" w14:textId="35E5A956" w:rsidR="006C1D13" w:rsidRPr="00E24EB0" w:rsidRDefault="00FB1C57">
      <w:pPr>
        <w:pStyle w:val="Heading3"/>
        <w:numPr>
          <w:ilvl w:val="0"/>
          <w:numId w:val="18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E24EB0">
        <w:rPr>
          <w:rFonts w:asciiTheme="minorHAnsi" w:hAnsiTheme="minorHAnsi" w:cstheme="minorHAnsi"/>
        </w:rPr>
        <w:t>N</w:t>
      </w:r>
      <w:r w:rsidR="00D3654E" w:rsidRPr="00E24EB0">
        <w:rPr>
          <w:rFonts w:asciiTheme="minorHAnsi" w:hAnsiTheme="minorHAnsi" w:cstheme="minorHAnsi"/>
        </w:rPr>
        <w:t>on</w:t>
      </w:r>
      <w:r w:rsidRPr="00E24EB0">
        <w:rPr>
          <w:rFonts w:asciiTheme="minorHAnsi" w:hAnsiTheme="minorHAnsi" w:cstheme="minorHAnsi"/>
        </w:rPr>
        <w:t>-Functional Requireme</w:t>
      </w:r>
      <w:r w:rsidR="006C1D13" w:rsidRPr="00E24EB0">
        <w:rPr>
          <w:rFonts w:asciiTheme="minorHAnsi" w:hAnsiTheme="minorHAnsi" w:cstheme="minorHAnsi"/>
        </w:rPr>
        <w:t>nts</w:t>
      </w:r>
    </w:p>
    <w:p w14:paraId="301ECE19" w14:textId="77777777" w:rsidR="006C1D13" w:rsidRPr="00E24EB0" w:rsidRDefault="006C1D13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E24EB0">
        <w:rPr>
          <w:rFonts w:cstheme="minorHAnsi"/>
        </w:rPr>
        <w:t>Usability: Should be user-friendly and only required detail should be shown in a minimal way</w:t>
      </w:r>
    </w:p>
    <w:p w14:paraId="15CA2623" w14:textId="1097B0D0" w:rsidR="006C1D13" w:rsidRPr="00E24EB0" w:rsidRDefault="00A5287D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E24EB0">
        <w:rPr>
          <w:rFonts w:cstheme="minorHAnsi"/>
        </w:rPr>
        <w:t>Reliability</w:t>
      </w:r>
      <w:r w:rsidR="006C1D13" w:rsidRPr="00E24EB0">
        <w:rPr>
          <w:rFonts w:cstheme="minorHAnsi"/>
        </w:rPr>
        <w:t xml:space="preserve"> : </w:t>
      </w:r>
      <w:r w:rsidRPr="00E24EB0">
        <w:rPr>
          <w:rFonts w:cstheme="minorHAnsi"/>
        </w:rPr>
        <w:t>T</w:t>
      </w:r>
      <w:r w:rsidR="006C1D13" w:rsidRPr="00E24EB0">
        <w:rPr>
          <w:rFonts w:cstheme="minorHAnsi"/>
        </w:rPr>
        <w:t>he system should</w:t>
      </w:r>
      <w:r w:rsidRPr="00E24EB0">
        <w:rPr>
          <w:rFonts w:cstheme="minorHAnsi"/>
        </w:rPr>
        <w:t xml:space="preserve"> be user friendly to use</w:t>
      </w:r>
      <w:r w:rsidR="005C5754" w:rsidRPr="00E24EB0">
        <w:rPr>
          <w:rFonts w:cstheme="minorHAnsi"/>
        </w:rPr>
        <w:t>.</w:t>
      </w:r>
    </w:p>
    <w:p w14:paraId="181EB3E5" w14:textId="69083BC4" w:rsidR="006C1D13" w:rsidRPr="00E24EB0" w:rsidRDefault="00765FAE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E24EB0">
        <w:rPr>
          <w:rFonts w:cstheme="minorHAnsi"/>
        </w:rPr>
        <w:t>Scalability</w:t>
      </w:r>
      <w:r w:rsidR="005C5754" w:rsidRPr="00E24EB0">
        <w:rPr>
          <w:rFonts w:cstheme="minorHAnsi"/>
        </w:rPr>
        <w:t xml:space="preserve">: To </w:t>
      </w:r>
      <w:r w:rsidRPr="00E24EB0">
        <w:rPr>
          <w:rFonts w:cstheme="minorHAnsi"/>
        </w:rPr>
        <w:t>increase</w:t>
      </w:r>
      <w:r w:rsidR="005C5754" w:rsidRPr="00E24EB0">
        <w:rPr>
          <w:rFonts w:cstheme="minorHAnsi"/>
        </w:rPr>
        <w:t xml:space="preserve"> the load of data handling </w:t>
      </w:r>
    </w:p>
    <w:p w14:paraId="560BADB4" w14:textId="7452524D" w:rsidR="005C5754" w:rsidRPr="00E24EB0" w:rsidRDefault="005C5754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E24EB0">
        <w:rPr>
          <w:rFonts w:eastAsiaTheme="majorEastAsia" w:cstheme="minorHAnsi"/>
        </w:rPr>
        <w:t>Flexibility : can run on any Platform</w:t>
      </w:r>
    </w:p>
    <w:p w14:paraId="323BC050" w14:textId="7BE9BD52" w:rsidR="006C1D13" w:rsidRPr="00E24EB0" w:rsidRDefault="006C1D13">
      <w:pPr>
        <w:pStyle w:val="Heading3"/>
        <w:numPr>
          <w:ilvl w:val="0"/>
          <w:numId w:val="19"/>
        </w:numPr>
        <w:spacing w:line="312" w:lineRule="auto"/>
        <w:ind w:left="993" w:hanging="720"/>
        <w:jc w:val="both"/>
        <w:rPr>
          <w:rFonts w:asciiTheme="minorHAnsi" w:hAnsiTheme="minorHAnsi" w:cstheme="minorHAnsi"/>
        </w:rPr>
      </w:pPr>
      <w:r w:rsidRPr="00E24EB0">
        <w:rPr>
          <w:rFonts w:asciiTheme="minorHAnsi" w:hAnsiTheme="minorHAnsi" w:cstheme="minorHAnsi"/>
        </w:rPr>
        <w:t>Sub- Systems</w:t>
      </w:r>
    </w:p>
    <w:p w14:paraId="7AC5D524" w14:textId="128EAD42" w:rsidR="00765FAE" w:rsidRPr="00E24EB0" w:rsidRDefault="00765FAE" w:rsidP="00E24EB0">
      <w:pPr>
        <w:spacing w:line="312" w:lineRule="auto"/>
        <w:jc w:val="both"/>
        <w:rPr>
          <w:rFonts w:cstheme="minorHAnsi"/>
        </w:rPr>
      </w:pPr>
    </w:p>
    <w:p w14:paraId="0699751A" w14:textId="42EC5EF9" w:rsidR="00765FAE" w:rsidRPr="00E24EB0" w:rsidRDefault="00765FAE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Login </w:t>
      </w:r>
    </w:p>
    <w:p w14:paraId="4FDBC155" w14:textId="3C94B3A5" w:rsidR="00765FAE" w:rsidRPr="00E24EB0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2FBC8BA5" w14:textId="119C40BB" w:rsidR="00765FAE" w:rsidRPr="00E24EB0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Function: Used for login </w:t>
      </w:r>
    </w:p>
    <w:p w14:paraId="326C0DCA" w14:textId="29F81378" w:rsidR="00765FAE" w:rsidRPr="00E24EB0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Input: User,</w:t>
      </w:r>
      <w:r w:rsidR="0062375A" w:rsidRPr="00E24EB0">
        <w:rPr>
          <w:rFonts w:cstheme="minorHAnsi"/>
        </w:rPr>
        <w:t xml:space="preserve"> Provider, Producer</w:t>
      </w:r>
      <w:r w:rsidRPr="00E24EB0">
        <w:rPr>
          <w:rFonts w:cstheme="minorHAnsi"/>
        </w:rPr>
        <w:t xml:space="preserve"> login Details</w:t>
      </w:r>
    </w:p>
    <w:p w14:paraId="3DC1D5F1" w14:textId="0785DAA7" w:rsidR="00765FAE" w:rsidRPr="00E24EB0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3521DE0F" w14:textId="01F95315" w:rsidR="00765FAE" w:rsidRPr="00E24EB0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Source : From User,</w:t>
      </w:r>
      <w:r w:rsidR="0062375A" w:rsidRPr="00E24EB0">
        <w:rPr>
          <w:rFonts w:cstheme="minorHAnsi"/>
        </w:rPr>
        <w:t xml:space="preserve"> Provider, Producer</w:t>
      </w:r>
    </w:p>
    <w:p w14:paraId="0981FD9C" w14:textId="3A2021B9" w:rsidR="00765FAE" w:rsidRPr="00E24EB0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lastRenderedPageBreak/>
        <w:t>Post-Condition: Redirected to Dashboard if Credentials are valid</w:t>
      </w:r>
    </w:p>
    <w:p w14:paraId="7DBA8A46" w14:textId="54F4ED12" w:rsidR="00765FAE" w:rsidRPr="00E24EB0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Exception: Error message is shown if credentials don’t match</w:t>
      </w:r>
    </w:p>
    <w:p w14:paraId="5337BE55" w14:textId="49926D9F" w:rsidR="0062375A" w:rsidRPr="00E24EB0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Register</w:t>
      </w:r>
    </w:p>
    <w:p w14:paraId="1CBDB882" w14:textId="7D6261F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Function: Used for </w:t>
      </w:r>
      <w:r w:rsidRPr="00E24EB0">
        <w:rPr>
          <w:rFonts w:cstheme="minorHAnsi"/>
        </w:rPr>
        <w:t>registering account</w:t>
      </w:r>
    </w:p>
    <w:p w14:paraId="355C19CF" w14:textId="4841524D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Input: User, Provider, Producer </w:t>
      </w:r>
      <w:r w:rsidRPr="00E24EB0">
        <w:rPr>
          <w:rFonts w:cstheme="minorHAnsi"/>
        </w:rPr>
        <w:t>all details</w:t>
      </w:r>
    </w:p>
    <w:p w14:paraId="2956F816" w14:textId="7777777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08782E53" w14:textId="7777777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Source : From User, Provider, Producer</w:t>
      </w:r>
    </w:p>
    <w:p w14:paraId="0595E0D3" w14:textId="773F2275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Post-Condition: Redirected to </w:t>
      </w:r>
      <w:r w:rsidRPr="00E24EB0">
        <w:rPr>
          <w:rFonts w:cstheme="minorHAnsi"/>
        </w:rPr>
        <w:t>Login</w:t>
      </w:r>
      <w:r w:rsidRPr="00E24EB0">
        <w:rPr>
          <w:rFonts w:cstheme="minorHAnsi"/>
        </w:rPr>
        <w:t xml:space="preserve"> if </w:t>
      </w:r>
      <w:r w:rsidRPr="00E24EB0">
        <w:rPr>
          <w:rFonts w:cstheme="minorHAnsi"/>
        </w:rPr>
        <w:t>details</w:t>
      </w:r>
      <w:r w:rsidRPr="00E24EB0">
        <w:rPr>
          <w:rFonts w:cstheme="minorHAnsi"/>
        </w:rPr>
        <w:t xml:space="preserve"> are valid</w:t>
      </w:r>
      <w:r w:rsidRPr="00E24EB0">
        <w:rPr>
          <w:rFonts w:cstheme="minorHAnsi"/>
        </w:rPr>
        <w:t xml:space="preserve"> and correct</w:t>
      </w:r>
    </w:p>
    <w:p w14:paraId="61DEBABE" w14:textId="4726A141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Exception: Error message is shown if </w:t>
      </w:r>
      <w:r w:rsidRPr="00E24EB0">
        <w:rPr>
          <w:rFonts w:cstheme="minorHAnsi"/>
        </w:rPr>
        <w:t>any field is wrong or not valid</w:t>
      </w:r>
    </w:p>
    <w:p w14:paraId="02C53D13" w14:textId="02791294" w:rsidR="006C1D13" w:rsidRPr="00E24EB0" w:rsidRDefault="006C1D13" w:rsidP="00E24EB0">
      <w:pPr>
        <w:spacing w:line="312" w:lineRule="auto"/>
        <w:jc w:val="both"/>
        <w:rPr>
          <w:rFonts w:cstheme="minorHAnsi"/>
        </w:rPr>
      </w:pPr>
    </w:p>
    <w:p w14:paraId="79CA58A8" w14:textId="6EB700FC" w:rsidR="0062375A" w:rsidRPr="00E24EB0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Users-Info Update</w:t>
      </w:r>
    </w:p>
    <w:p w14:paraId="56ADA611" w14:textId="631CE6D6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Function: Used for </w:t>
      </w:r>
      <w:r w:rsidRPr="00E24EB0">
        <w:rPr>
          <w:rFonts w:cstheme="minorHAnsi"/>
        </w:rPr>
        <w:t>updating</w:t>
      </w:r>
      <w:r w:rsidRPr="00E24EB0">
        <w:rPr>
          <w:rFonts w:cstheme="minorHAnsi"/>
        </w:rPr>
        <w:t xml:space="preserve"> account</w:t>
      </w:r>
    </w:p>
    <w:p w14:paraId="5EC8CC37" w14:textId="6999CAAE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Input: User, Provider, Producer all details</w:t>
      </w:r>
      <w:r w:rsidRPr="00E24EB0">
        <w:rPr>
          <w:rFonts w:cstheme="minorHAnsi"/>
        </w:rPr>
        <w:t xml:space="preserve"> to change</w:t>
      </w:r>
    </w:p>
    <w:p w14:paraId="584F455A" w14:textId="7777777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742472B2" w14:textId="7777777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Source : From User, Provider, Producer</w:t>
      </w:r>
    </w:p>
    <w:p w14:paraId="3551112C" w14:textId="7D6A366D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Post-Condition: </w:t>
      </w:r>
      <w:r w:rsidRPr="00E24EB0">
        <w:rPr>
          <w:rFonts w:cstheme="minorHAnsi"/>
        </w:rPr>
        <w:t xml:space="preserve">Users </w:t>
      </w:r>
      <w:r w:rsidRPr="00E24EB0">
        <w:rPr>
          <w:rFonts w:cstheme="minorHAnsi"/>
        </w:rPr>
        <w:t xml:space="preserve">details are </w:t>
      </w:r>
      <w:r w:rsidRPr="00E24EB0">
        <w:rPr>
          <w:rFonts w:cstheme="minorHAnsi"/>
        </w:rPr>
        <w:t>updated</w:t>
      </w:r>
    </w:p>
    <w:p w14:paraId="020C9E3A" w14:textId="7DADBA74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Exception: Error message is shown if any field is wrong or not valid</w:t>
      </w:r>
    </w:p>
    <w:p w14:paraId="0CD6FE89" w14:textId="2EEF9421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911CF7F" w14:textId="1D044C2D" w:rsidR="0062375A" w:rsidRPr="00E24EB0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Post-Review</w:t>
      </w:r>
    </w:p>
    <w:p w14:paraId="42C15361" w14:textId="53B7EF31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Function: Used for </w:t>
      </w:r>
      <w:r w:rsidRPr="00E24EB0">
        <w:rPr>
          <w:rFonts w:cstheme="minorHAnsi"/>
        </w:rPr>
        <w:t>Posting Reviews</w:t>
      </w:r>
    </w:p>
    <w:p w14:paraId="0DA881EA" w14:textId="77DBB86A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Input: User </w:t>
      </w:r>
      <w:r w:rsidRPr="00E24EB0">
        <w:rPr>
          <w:rFonts w:cstheme="minorHAnsi"/>
        </w:rPr>
        <w:t>Reviews</w:t>
      </w:r>
    </w:p>
    <w:p w14:paraId="148CA109" w14:textId="7777777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720AA47E" w14:textId="10EDBA23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Source : From User</w:t>
      </w:r>
    </w:p>
    <w:p w14:paraId="1D5567E4" w14:textId="2C967755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Post-Condition: Users </w:t>
      </w:r>
      <w:r w:rsidRPr="00E24EB0">
        <w:rPr>
          <w:rFonts w:cstheme="minorHAnsi"/>
        </w:rPr>
        <w:t>reviews get added</w:t>
      </w:r>
    </w:p>
    <w:p w14:paraId="550B895E" w14:textId="1C33046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Exception: Error message is shown if any</w:t>
      </w:r>
      <w:r w:rsidRPr="00E24EB0">
        <w:rPr>
          <w:rFonts w:cstheme="minorHAnsi"/>
        </w:rPr>
        <w:t>thing goes wrong</w:t>
      </w:r>
    </w:p>
    <w:p w14:paraId="4670AFE0" w14:textId="6C180076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6FD691C5" w14:textId="6233196C" w:rsidR="0062375A" w:rsidRPr="00E24EB0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Book appointment</w:t>
      </w:r>
    </w:p>
    <w:p w14:paraId="286807D8" w14:textId="7334E5BD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Function: Used fo</w:t>
      </w:r>
      <w:r w:rsidRPr="00E24EB0">
        <w:rPr>
          <w:rFonts w:cstheme="minorHAnsi"/>
        </w:rPr>
        <w:t>r booking an appointment</w:t>
      </w:r>
    </w:p>
    <w:p w14:paraId="3A01C0C3" w14:textId="73130F9E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Input: User</w:t>
      </w:r>
      <w:r w:rsidRPr="00E24EB0">
        <w:rPr>
          <w:rFonts w:cstheme="minorHAnsi"/>
        </w:rPr>
        <w:t xml:space="preserve"> to book appointment</w:t>
      </w:r>
    </w:p>
    <w:p w14:paraId="704CC3C4" w14:textId="7777777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4BFF289E" w14:textId="0BB206DA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Source : From User</w:t>
      </w:r>
    </w:p>
    <w:p w14:paraId="16C61D54" w14:textId="24E93A6D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 xml:space="preserve">Post-Condition: </w:t>
      </w:r>
      <w:r w:rsidRPr="00E24EB0">
        <w:rPr>
          <w:rFonts w:cstheme="minorHAnsi"/>
        </w:rPr>
        <w:t>Appointment is booked</w:t>
      </w:r>
    </w:p>
    <w:p w14:paraId="495FD085" w14:textId="6C3CA0DB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Exception: Error message is shown if any</w:t>
      </w:r>
      <w:r w:rsidRPr="00E24EB0">
        <w:rPr>
          <w:rFonts w:cstheme="minorHAnsi"/>
        </w:rPr>
        <w:t>thing goes wrong</w:t>
      </w:r>
    </w:p>
    <w:p w14:paraId="6CF3EFA9" w14:textId="653E1B35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50277CE7" w14:textId="70C93F0D" w:rsidR="0062375A" w:rsidRPr="00E24EB0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</w:rPr>
        <w:t>Set appointments</w:t>
      </w:r>
    </w:p>
    <w:p w14:paraId="2DADC724" w14:textId="5E12EF71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Function: Used for </w:t>
      </w:r>
      <w:r w:rsidRPr="00E24EB0">
        <w:rPr>
          <w:rFonts w:cstheme="minorHAnsi"/>
        </w:rPr>
        <w:t>setting appointments</w:t>
      </w:r>
    </w:p>
    <w:p w14:paraId="7EBD73F6" w14:textId="19B49F03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Input: Provider, Producer all details </w:t>
      </w:r>
      <w:r w:rsidRPr="00E24EB0">
        <w:rPr>
          <w:rFonts w:cstheme="minorHAnsi"/>
        </w:rPr>
        <w:t>for setting appointment</w:t>
      </w:r>
    </w:p>
    <w:p w14:paraId="4516AAF0" w14:textId="77777777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11A89BB9" w14:textId="3D9747B4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Source : Provider</w:t>
      </w:r>
    </w:p>
    <w:p w14:paraId="0C6AB637" w14:textId="3C376258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Post-Condition: </w:t>
      </w:r>
      <w:r w:rsidRPr="00E24EB0">
        <w:rPr>
          <w:rFonts w:cstheme="minorHAnsi"/>
        </w:rPr>
        <w:t>Appointment is generated</w:t>
      </w:r>
    </w:p>
    <w:p w14:paraId="74DD23AF" w14:textId="7C0A4277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Exception: Error message is shown if </w:t>
      </w:r>
      <w:r w:rsidRPr="00E24EB0">
        <w:rPr>
          <w:rFonts w:cstheme="minorHAnsi"/>
        </w:rPr>
        <w:t>anything goes wrong</w:t>
      </w:r>
    </w:p>
    <w:p w14:paraId="30A4CD56" w14:textId="3D662AB1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</w:p>
    <w:p w14:paraId="5383FDB9" w14:textId="2CF3F86D" w:rsidR="0062375A" w:rsidRPr="00E24EB0" w:rsidRDefault="0062375A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E24EB0">
        <w:rPr>
          <w:rFonts w:cstheme="minorHAnsi"/>
        </w:rPr>
        <w:t>Buy Vaccines</w:t>
      </w:r>
    </w:p>
    <w:p w14:paraId="506ABD93" w14:textId="4EF74F7A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Function: Used for </w:t>
      </w:r>
      <w:r w:rsidRPr="00E24EB0">
        <w:rPr>
          <w:rFonts w:cstheme="minorHAnsi"/>
        </w:rPr>
        <w:t>Buying vaccines</w:t>
      </w:r>
    </w:p>
    <w:p w14:paraId="29F79BA0" w14:textId="6E008C5F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Input: Provider</w:t>
      </w:r>
      <w:r w:rsidRPr="00E24EB0">
        <w:rPr>
          <w:rFonts w:cstheme="minorHAnsi"/>
        </w:rPr>
        <w:t xml:space="preserve"> </w:t>
      </w:r>
      <w:r w:rsidRPr="00E24EB0">
        <w:rPr>
          <w:rFonts w:cstheme="minorHAnsi"/>
        </w:rPr>
        <w:t xml:space="preserve">all details for </w:t>
      </w:r>
      <w:r w:rsidRPr="00E24EB0">
        <w:rPr>
          <w:rFonts w:cstheme="minorHAnsi"/>
        </w:rPr>
        <w:t>buying vaccines</w:t>
      </w:r>
    </w:p>
    <w:p w14:paraId="1B1A2032" w14:textId="77777777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5451D430" w14:textId="77777777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Source : Provider</w:t>
      </w:r>
    </w:p>
    <w:p w14:paraId="62460DDA" w14:textId="42E123F4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Post-Condition: </w:t>
      </w:r>
      <w:r w:rsidRPr="00E24EB0">
        <w:rPr>
          <w:rFonts w:cstheme="minorHAnsi"/>
        </w:rPr>
        <w:t>Order is Placed</w:t>
      </w:r>
    </w:p>
    <w:p w14:paraId="348E4AEC" w14:textId="1D4B26EA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Exception: Error message is shown if anything goes wrong</w:t>
      </w:r>
    </w:p>
    <w:p w14:paraId="6720ADAE" w14:textId="77777777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</w:p>
    <w:p w14:paraId="026667EE" w14:textId="05C25F1C" w:rsidR="0062375A" w:rsidRPr="00E24EB0" w:rsidRDefault="0062375A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E24EB0">
        <w:rPr>
          <w:rFonts w:cstheme="minorHAnsi"/>
        </w:rPr>
        <w:t>Update Vaccine Stocks</w:t>
      </w:r>
    </w:p>
    <w:p w14:paraId="776260B5" w14:textId="5A39CE81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Function: Used for </w:t>
      </w:r>
      <w:r w:rsidRPr="00E24EB0">
        <w:rPr>
          <w:rFonts w:cstheme="minorHAnsi"/>
        </w:rPr>
        <w:t>updating vaccine stocks</w:t>
      </w:r>
    </w:p>
    <w:p w14:paraId="1424F851" w14:textId="54CC18C4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Input: Producer all details </w:t>
      </w:r>
      <w:r w:rsidRPr="00E24EB0">
        <w:rPr>
          <w:rFonts w:cstheme="minorHAnsi"/>
        </w:rPr>
        <w:t>of vaccine</w:t>
      </w:r>
    </w:p>
    <w:p w14:paraId="6957047B" w14:textId="77777777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Pre-Condition: None</w:t>
      </w:r>
    </w:p>
    <w:p w14:paraId="4A53C058" w14:textId="38607C52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Source : Pro</w:t>
      </w:r>
      <w:r w:rsidRPr="00E24EB0">
        <w:rPr>
          <w:rFonts w:cstheme="minorHAnsi"/>
        </w:rPr>
        <w:t>ducer</w:t>
      </w:r>
    </w:p>
    <w:p w14:paraId="0A06CBC2" w14:textId="2DD87E3E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 xml:space="preserve">Post-Condition: </w:t>
      </w:r>
      <w:r w:rsidRPr="00E24EB0">
        <w:rPr>
          <w:rFonts w:cstheme="minorHAnsi"/>
        </w:rPr>
        <w:t>Vaccine Stocks</w:t>
      </w:r>
      <w:r w:rsidRPr="00E24EB0">
        <w:rPr>
          <w:rFonts w:cstheme="minorHAnsi"/>
        </w:rPr>
        <w:t xml:space="preserve"> is </w:t>
      </w:r>
      <w:r w:rsidRPr="00E24EB0">
        <w:rPr>
          <w:rFonts w:cstheme="minorHAnsi"/>
        </w:rPr>
        <w:t>updated or created</w:t>
      </w:r>
    </w:p>
    <w:p w14:paraId="41C39882" w14:textId="77777777" w:rsidR="0062375A" w:rsidRPr="00E24EB0" w:rsidRDefault="0062375A" w:rsidP="00E24EB0">
      <w:pPr>
        <w:pStyle w:val="ListParagraph"/>
        <w:spacing w:line="312" w:lineRule="auto"/>
        <w:rPr>
          <w:rFonts w:cstheme="minorHAnsi"/>
        </w:rPr>
      </w:pPr>
      <w:r w:rsidRPr="00E24EB0">
        <w:rPr>
          <w:rFonts w:cstheme="minorHAnsi"/>
        </w:rPr>
        <w:t>Exception: Error message is shown if anything goes wrong</w:t>
      </w:r>
    </w:p>
    <w:p w14:paraId="006D2CF5" w14:textId="1AB90153" w:rsidR="0062375A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6747B75" w14:textId="7D9CC4E1" w:rsidR="0059607E" w:rsidRPr="00E24EB0" w:rsidRDefault="0059607E" w:rsidP="00E24EB0">
      <w:pPr>
        <w:pStyle w:val="ListParagraph"/>
        <w:spacing w:line="312" w:lineRule="auto"/>
        <w:jc w:val="both"/>
        <w:rPr>
          <w:rFonts w:cstheme="minorHAnsi"/>
        </w:rPr>
      </w:pPr>
      <w:r>
        <w:rPr>
          <w:rFonts w:cstheme="minorHAnsi"/>
        </w:rPr>
        <w:t>//three more remaining</w:t>
      </w:r>
    </w:p>
    <w:p w14:paraId="0E2479F9" w14:textId="77777777" w:rsidR="0062375A" w:rsidRPr="00E24EB0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CFAF7DA" w14:textId="6AE51B48" w:rsidR="00E24EB0" w:rsidRPr="00E24EB0" w:rsidRDefault="006C1D13">
      <w:pPr>
        <w:pStyle w:val="Heading2"/>
        <w:numPr>
          <w:ilvl w:val="1"/>
          <w:numId w:val="16"/>
        </w:numPr>
        <w:spacing w:line="312" w:lineRule="auto"/>
        <w:ind w:left="426" w:hanging="436"/>
        <w:jc w:val="both"/>
        <w:rPr>
          <w:rFonts w:asciiTheme="minorHAnsi" w:hAnsiTheme="minorHAnsi" w:cstheme="minorHAnsi"/>
        </w:rPr>
      </w:pPr>
      <w:bookmarkStart w:id="49" w:name="_Toc113906067"/>
      <w:r w:rsidRPr="00E24EB0">
        <w:rPr>
          <w:rFonts w:asciiTheme="minorHAnsi" w:hAnsiTheme="minorHAnsi" w:cstheme="minorHAnsi"/>
        </w:rPr>
        <w:t>Planning &amp; Scheduling</w:t>
      </w:r>
      <w:bookmarkEnd w:id="49"/>
    </w:p>
    <w:p w14:paraId="72548A5F" w14:textId="77777777" w:rsidR="00E24EB0" w:rsidRPr="00E24EB0" w:rsidRDefault="00E24EB0" w:rsidP="00E24EB0">
      <w:pPr>
        <w:rPr>
          <w:rFonts w:cstheme="minorHAnsi"/>
        </w:rPr>
      </w:pPr>
    </w:p>
    <w:p w14:paraId="60B539DA" w14:textId="77777777" w:rsidR="00E24EB0" w:rsidRDefault="00E24EB0">
      <w:pPr>
        <w:pStyle w:val="Heading3"/>
        <w:numPr>
          <w:ilvl w:val="2"/>
          <w:numId w:val="16"/>
        </w:numPr>
        <w:ind w:left="851"/>
        <w:rPr>
          <w:rFonts w:asciiTheme="minorHAnsi" w:hAnsiTheme="minorHAnsi" w:cstheme="minorHAnsi"/>
        </w:rPr>
      </w:pPr>
      <w:r w:rsidRPr="00E24EB0">
        <w:rPr>
          <w:rFonts w:asciiTheme="minorHAnsi" w:hAnsiTheme="minorHAnsi" w:cstheme="minorHAnsi"/>
        </w:rPr>
        <w:t>Activity Table</w:t>
      </w:r>
    </w:p>
    <w:p w14:paraId="633559B5" w14:textId="77777777" w:rsidR="00E24EB0" w:rsidRDefault="00E24EB0" w:rsidP="00E24EB0">
      <w:pPr>
        <w:pStyle w:val="Heading3"/>
        <w:rPr>
          <w:rFonts w:asciiTheme="minorHAnsi" w:hAnsiTheme="minorHAnsi" w:cstheme="minorHAnsi"/>
        </w:rPr>
      </w:pPr>
    </w:p>
    <w:p w14:paraId="258A66F0" w14:textId="77777777" w:rsidR="00E24EB0" w:rsidRPr="00E24EB0" w:rsidRDefault="00E24EB0" w:rsidP="00E24EB0">
      <w:pPr>
        <w:pStyle w:val="Heading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24EB0" w14:paraId="7898B7BD" w14:textId="77777777" w:rsidTr="00E24EB0">
        <w:tc>
          <w:tcPr>
            <w:tcW w:w="3005" w:type="dxa"/>
          </w:tcPr>
          <w:p w14:paraId="046E73FF" w14:textId="5628EA6E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ctivities</w:t>
            </w:r>
          </w:p>
        </w:tc>
        <w:tc>
          <w:tcPr>
            <w:tcW w:w="3005" w:type="dxa"/>
          </w:tcPr>
          <w:p w14:paraId="1C649DDC" w14:textId="11520762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rt-Date</w:t>
            </w:r>
          </w:p>
        </w:tc>
        <w:tc>
          <w:tcPr>
            <w:tcW w:w="3006" w:type="dxa"/>
          </w:tcPr>
          <w:p w14:paraId="5B08B871" w14:textId="20750E4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nd-Date</w:t>
            </w:r>
          </w:p>
        </w:tc>
      </w:tr>
      <w:tr w:rsidR="00E24EB0" w14:paraId="40126646" w14:textId="77777777" w:rsidTr="00E24EB0">
        <w:tc>
          <w:tcPr>
            <w:tcW w:w="3005" w:type="dxa"/>
          </w:tcPr>
          <w:p w14:paraId="15CDD50F" w14:textId="4027C882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ynopsis</w:t>
            </w:r>
          </w:p>
        </w:tc>
        <w:tc>
          <w:tcPr>
            <w:tcW w:w="3005" w:type="dxa"/>
          </w:tcPr>
          <w:p w14:paraId="14735C9F" w14:textId="58C7F50F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7/04/22</w:t>
            </w:r>
          </w:p>
        </w:tc>
        <w:tc>
          <w:tcPr>
            <w:tcW w:w="3006" w:type="dxa"/>
          </w:tcPr>
          <w:p w14:paraId="28B4EDC5" w14:textId="46D4F63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6/06/22</w:t>
            </w:r>
          </w:p>
        </w:tc>
      </w:tr>
      <w:tr w:rsidR="00E24EB0" w14:paraId="1ACEDC4F" w14:textId="77777777" w:rsidTr="00E24EB0">
        <w:tc>
          <w:tcPr>
            <w:tcW w:w="3005" w:type="dxa"/>
          </w:tcPr>
          <w:p w14:paraId="1CEA5EC1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6641C4FD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042F0491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14:paraId="3B9702C2" w14:textId="77777777" w:rsidTr="00E24EB0">
        <w:tc>
          <w:tcPr>
            <w:tcW w:w="3005" w:type="dxa"/>
          </w:tcPr>
          <w:p w14:paraId="0CE68DEE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03DFA507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35CAAE8C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14:paraId="4538E2DF" w14:textId="77777777" w:rsidTr="00E24EB0">
        <w:tc>
          <w:tcPr>
            <w:tcW w:w="3005" w:type="dxa"/>
          </w:tcPr>
          <w:p w14:paraId="2B519469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73B74201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586C139A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14:paraId="35150F2B" w14:textId="77777777" w:rsidTr="00E24EB0">
        <w:tc>
          <w:tcPr>
            <w:tcW w:w="3005" w:type="dxa"/>
          </w:tcPr>
          <w:p w14:paraId="32645C61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4F38C722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503C51A5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14:paraId="1F6BF0D4" w14:textId="77777777" w:rsidTr="00E24EB0">
        <w:tc>
          <w:tcPr>
            <w:tcW w:w="3005" w:type="dxa"/>
          </w:tcPr>
          <w:p w14:paraId="03F3B180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36ED3CEA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4646A670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14:paraId="4C1D5B64" w14:textId="77777777" w:rsidTr="00E24EB0">
        <w:tc>
          <w:tcPr>
            <w:tcW w:w="3005" w:type="dxa"/>
          </w:tcPr>
          <w:p w14:paraId="0B02BC33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02FAB970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67A8A70C" w14:textId="77777777" w:rsidR="00E24EB0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</w:tbl>
    <w:p w14:paraId="3B05FE69" w14:textId="3C1C5234" w:rsidR="00FB1C57" w:rsidRPr="00E24EB0" w:rsidRDefault="00FB1C57" w:rsidP="00E24EB0">
      <w:pPr>
        <w:pStyle w:val="Heading3"/>
        <w:rPr>
          <w:rFonts w:asciiTheme="minorHAnsi" w:hAnsiTheme="minorHAnsi" w:cstheme="minorHAnsi"/>
        </w:rPr>
      </w:pPr>
      <w:r w:rsidRPr="00E24EB0">
        <w:rPr>
          <w:rFonts w:asciiTheme="minorHAnsi" w:hAnsiTheme="minorHAnsi" w:cstheme="minorHAnsi"/>
        </w:rPr>
        <w:br w:type="page"/>
      </w:r>
    </w:p>
    <w:p w14:paraId="38C5E6EC" w14:textId="0333310F" w:rsidR="00CF5D3E" w:rsidRPr="00E24EB0" w:rsidRDefault="00DE16EE" w:rsidP="00E24EB0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50" w:name="_Toc113906068"/>
      <w:bookmarkEnd w:id="48"/>
      <w:r w:rsidRPr="00E24EB0">
        <w:rPr>
          <w:rFonts w:asciiTheme="minorHAnsi" w:hAnsiTheme="minorHAnsi" w:cstheme="minorHAnsi"/>
          <w:sz w:val="28"/>
          <w:szCs w:val="28"/>
        </w:rPr>
        <w:lastRenderedPageBreak/>
        <w:t>Bib</w:t>
      </w:r>
      <w:r w:rsidR="00F54AFA" w:rsidRPr="00E24EB0">
        <w:rPr>
          <w:rFonts w:asciiTheme="minorHAnsi" w:hAnsiTheme="minorHAnsi" w:cstheme="minorHAnsi"/>
          <w:sz w:val="28"/>
          <w:szCs w:val="28"/>
        </w:rPr>
        <w:t>li</w:t>
      </w:r>
      <w:r w:rsidRPr="00E24EB0">
        <w:rPr>
          <w:rFonts w:asciiTheme="minorHAnsi" w:hAnsiTheme="minorHAnsi" w:cstheme="minorHAnsi"/>
          <w:sz w:val="28"/>
          <w:szCs w:val="28"/>
        </w:rPr>
        <w:t>ography</w:t>
      </w:r>
      <w:bookmarkEnd w:id="50"/>
    </w:p>
    <w:p w14:paraId="0309F7BA" w14:textId="2B57CA79" w:rsidR="00331959" w:rsidRPr="00E24EB0" w:rsidRDefault="00331959" w:rsidP="00E24EB0">
      <w:pPr>
        <w:spacing w:line="312" w:lineRule="auto"/>
        <w:jc w:val="both"/>
        <w:rPr>
          <w:rFonts w:cstheme="minorHAnsi"/>
        </w:rPr>
      </w:pPr>
    </w:p>
    <w:p w14:paraId="3E45C8E0" w14:textId="5C3F942A" w:rsidR="00D664BD" w:rsidRPr="00E24EB0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1" w:name="_Toc113804753"/>
      <w:bookmarkStart w:id="52" w:name="_Toc113906069"/>
      <w:r w:rsidRPr="00E24EB0">
        <w:rPr>
          <w:rFonts w:asciiTheme="minorHAnsi" w:hAnsiTheme="minorHAnsi" w:cstheme="minorHAnsi"/>
        </w:rPr>
        <w:t>websites</w:t>
      </w:r>
      <w:bookmarkEnd w:id="51"/>
      <w:bookmarkEnd w:id="52"/>
    </w:p>
    <w:p w14:paraId="018AC80B" w14:textId="71A5C56A" w:rsidR="00D664BD" w:rsidRDefault="00000000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hyperlink r:id="rId23" w:history="1">
        <w:r w:rsidR="00D664BD" w:rsidRPr="00E24EB0">
          <w:rPr>
            <w:rStyle w:val="Hyperlink"/>
            <w:rFonts w:cstheme="minorHAnsi"/>
          </w:rPr>
          <w:t>https://www.tutorialspoint.com/jquery/index.htm</w:t>
        </w:r>
      </w:hyperlink>
      <w:r w:rsidR="00D664BD" w:rsidRPr="00E24EB0">
        <w:rPr>
          <w:rFonts w:cstheme="minorHAnsi"/>
        </w:rPr>
        <w:t xml:space="preserve"> (test)</w:t>
      </w:r>
    </w:p>
    <w:p w14:paraId="7F935D87" w14:textId="77777777" w:rsidR="004C3D28" w:rsidRPr="00E24EB0" w:rsidRDefault="004C3D28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</w:p>
    <w:p w14:paraId="07E8BC56" w14:textId="77777777" w:rsidR="00331959" w:rsidRPr="00E24EB0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</w:p>
    <w:p w14:paraId="51BD8EEE" w14:textId="0E23E727" w:rsidR="00331959" w:rsidRPr="00E24EB0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3" w:name="_Toc113804754"/>
      <w:bookmarkStart w:id="54" w:name="_Toc113906070"/>
      <w:r w:rsidRPr="00E24EB0">
        <w:rPr>
          <w:rFonts w:asciiTheme="minorHAnsi" w:hAnsiTheme="minorHAnsi" w:cstheme="minorHAnsi"/>
        </w:rPr>
        <w:t>Reference books</w:t>
      </w:r>
      <w:bookmarkEnd w:id="53"/>
      <w:bookmarkEnd w:id="54"/>
    </w:p>
    <w:p w14:paraId="1DEECCA7" w14:textId="77777777" w:rsidR="00331959" w:rsidRPr="00E24EB0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E24EB0">
        <w:rPr>
          <w:rFonts w:cstheme="minorHAnsi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6171224" w14:textId="77777777" w:rsidR="00331959" w:rsidRPr="00E24EB0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E24EB0">
        <w:rPr>
          <w:rFonts w:cstheme="minorHAnsi"/>
          <w:noProof/>
        </w:rPr>
        <w:t>Nunc viverra imperdiet enim. Fusce est. Vivamus a tellus.</w:t>
      </w:r>
    </w:p>
    <w:p w14:paraId="2B6E2308" w14:textId="77777777" w:rsidR="00331959" w:rsidRPr="00E24EB0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E24EB0">
        <w:rPr>
          <w:rFonts w:cstheme="minorHAnsi"/>
          <w:noProof/>
        </w:rPr>
        <w:t>Pellentesque habitant morbi tristique senectus et netus et malesuada fames ac turpis egestas. Proin pharetra nonummy pede. Mauris et orci.</w:t>
      </w:r>
    </w:p>
    <w:p w14:paraId="642F0646" w14:textId="77777777" w:rsidR="00331959" w:rsidRPr="00E24EB0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E24EB0">
        <w:rPr>
          <w:rFonts w:cstheme="minorHAnsi"/>
          <w:noProof/>
        </w:rPr>
        <w:t>Aenean nec lorem. In porttitor. Donec laoreet nonummy augue.</w:t>
      </w:r>
    </w:p>
    <w:p w14:paraId="44BEF62E" w14:textId="2868715E" w:rsidR="00331959" w:rsidRPr="00E24EB0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r w:rsidRPr="00E24EB0">
        <w:rPr>
          <w:rFonts w:cstheme="minorHAnsi"/>
          <w:noProof/>
        </w:rPr>
        <w:t>Suspendisse dui purus, scelerisque at, vulputate vitae, pretium mattis, nunc. Mauris eget neque at sem venenatis eleifend. Ut nonummy.</w:t>
      </w:r>
    </w:p>
    <w:p w14:paraId="57E06CFB" w14:textId="77777777" w:rsidR="00331959" w:rsidRPr="00E24EB0" w:rsidRDefault="00331959" w:rsidP="00E24EB0">
      <w:pPr>
        <w:spacing w:line="312" w:lineRule="auto"/>
        <w:jc w:val="both"/>
        <w:rPr>
          <w:rFonts w:cstheme="minorHAnsi"/>
        </w:rPr>
      </w:pPr>
    </w:p>
    <w:sectPr w:rsidR="00331959" w:rsidRPr="00E24EB0" w:rsidSect="00943048">
      <w:footerReference w:type="default" r:id="rId2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5A193" w14:textId="77777777" w:rsidR="009C6A79" w:rsidRDefault="009C6A79" w:rsidP="00D36CD5">
      <w:pPr>
        <w:spacing w:after="0" w:line="240" w:lineRule="auto"/>
      </w:pPr>
      <w:r>
        <w:separator/>
      </w:r>
    </w:p>
  </w:endnote>
  <w:endnote w:type="continuationSeparator" w:id="0">
    <w:p w14:paraId="6B4875FB" w14:textId="77777777" w:rsidR="009C6A79" w:rsidRDefault="009C6A79" w:rsidP="00D36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84989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AA39697" w14:textId="77777777" w:rsidR="00D36CD5" w:rsidRDefault="00D36C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27D7C87" w14:textId="77777777" w:rsidR="00D36CD5" w:rsidRDefault="00D36C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9CE4F" w14:textId="77777777" w:rsidR="009C6A79" w:rsidRDefault="009C6A79" w:rsidP="00D36CD5">
      <w:pPr>
        <w:spacing w:after="0" w:line="240" w:lineRule="auto"/>
      </w:pPr>
      <w:r>
        <w:separator/>
      </w:r>
    </w:p>
  </w:footnote>
  <w:footnote w:type="continuationSeparator" w:id="0">
    <w:p w14:paraId="727905A9" w14:textId="77777777" w:rsidR="009C6A79" w:rsidRDefault="009C6A79" w:rsidP="00D36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65DC"/>
    <w:multiLevelType w:val="hybridMultilevel"/>
    <w:tmpl w:val="E4B20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4DE2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DB4595B"/>
    <w:multiLevelType w:val="hybridMultilevel"/>
    <w:tmpl w:val="86C49BEC"/>
    <w:lvl w:ilvl="0" w:tplc="846CCD14">
      <w:start w:val="2"/>
      <w:numFmt w:val="decimal"/>
      <w:lvlText w:val="3.2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A3918"/>
    <w:multiLevelType w:val="hybridMultilevel"/>
    <w:tmpl w:val="09267B4E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681794"/>
    <w:multiLevelType w:val="hybridMultilevel"/>
    <w:tmpl w:val="61927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E31F2"/>
    <w:multiLevelType w:val="hybridMultilevel"/>
    <w:tmpl w:val="FF949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21D43"/>
    <w:multiLevelType w:val="hybridMultilevel"/>
    <w:tmpl w:val="A8F67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F70F3"/>
    <w:multiLevelType w:val="hybridMultilevel"/>
    <w:tmpl w:val="EE640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C760C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A7F48BC"/>
    <w:multiLevelType w:val="hybridMultilevel"/>
    <w:tmpl w:val="EF4602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C53119"/>
    <w:multiLevelType w:val="hybridMultilevel"/>
    <w:tmpl w:val="B1B044B6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123B1C"/>
    <w:multiLevelType w:val="multilevel"/>
    <w:tmpl w:val="6270D4A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F485463"/>
    <w:multiLevelType w:val="hybridMultilevel"/>
    <w:tmpl w:val="36C2FFBC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AB41D6"/>
    <w:multiLevelType w:val="hybridMultilevel"/>
    <w:tmpl w:val="022A86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E22CCD"/>
    <w:multiLevelType w:val="hybridMultilevel"/>
    <w:tmpl w:val="0478B978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BA5805"/>
    <w:multiLevelType w:val="hybridMultilevel"/>
    <w:tmpl w:val="FFECAB52"/>
    <w:lvl w:ilvl="0" w:tplc="1F6E0EDC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2E5478"/>
    <w:multiLevelType w:val="hybridMultilevel"/>
    <w:tmpl w:val="9AF892C6"/>
    <w:lvl w:ilvl="0" w:tplc="CC7A09F4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3900CF"/>
    <w:multiLevelType w:val="hybridMultilevel"/>
    <w:tmpl w:val="47FC18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316A3D"/>
    <w:multiLevelType w:val="hybridMultilevel"/>
    <w:tmpl w:val="D23286F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FFC4B9B"/>
    <w:multiLevelType w:val="multilevel"/>
    <w:tmpl w:val="A75E2D1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363874108">
    <w:abstractNumId w:val="4"/>
  </w:num>
  <w:num w:numId="2" w16cid:durableId="37512769">
    <w:abstractNumId w:val="3"/>
  </w:num>
  <w:num w:numId="3" w16cid:durableId="1395928915">
    <w:abstractNumId w:val="12"/>
  </w:num>
  <w:num w:numId="4" w16cid:durableId="583300108">
    <w:abstractNumId w:val="10"/>
  </w:num>
  <w:num w:numId="5" w16cid:durableId="433133004">
    <w:abstractNumId w:val="14"/>
  </w:num>
  <w:num w:numId="6" w16cid:durableId="2066680141">
    <w:abstractNumId w:val="0"/>
  </w:num>
  <w:num w:numId="7" w16cid:durableId="883953995">
    <w:abstractNumId w:val="6"/>
  </w:num>
  <w:num w:numId="8" w16cid:durableId="386152896">
    <w:abstractNumId w:val="7"/>
  </w:num>
  <w:num w:numId="9" w16cid:durableId="1230534686">
    <w:abstractNumId w:val="17"/>
  </w:num>
  <w:num w:numId="10" w16cid:durableId="2093621095">
    <w:abstractNumId w:val="18"/>
  </w:num>
  <w:num w:numId="11" w16cid:durableId="512115233">
    <w:abstractNumId w:val="5"/>
  </w:num>
  <w:num w:numId="12" w16cid:durableId="1959600048">
    <w:abstractNumId w:val="13"/>
  </w:num>
  <w:num w:numId="13" w16cid:durableId="338431775">
    <w:abstractNumId w:val="1"/>
  </w:num>
  <w:num w:numId="14" w16cid:durableId="1505050302">
    <w:abstractNumId w:val="8"/>
  </w:num>
  <w:num w:numId="15" w16cid:durableId="1693413051">
    <w:abstractNumId w:val="11"/>
  </w:num>
  <w:num w:numId="16" w16cid:durableId="116879777">
    <w:abstractNumId w:val="19"/>
  </w:num>
  <w:num w:numId="17" w16cid:durableId="85421767">
    <w:abstractNumId w:val="2"/>
  </w:num>
  <w:num w:numId="18" w16cid:durableId="995260856">
    <w:abstractNumId w:val="15"/>
  </w:num>
  <w:num w:numId="19" w16cid:durableId="292908688">
    <w:abstractNumId w:val="16"/>
  </w:num>
  <w:num w:numId="20" w16cid:durableId="1737901552">
    <w:abstractNumId w:val="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zA3MjE2NTI1NjdW0lEKTi0uzszPAykwqgUA/6hBxiwAAAA="/>
  </w:docVars>
  <w:rsids>
    <w:rsidRoot w:val="00D36CD5"/>
    <w:rsid w:val="00013E63"/>
    <w:rsid w:val="00036CAC"/>
    <w:rsid w:val="00075E3F"/>
    <w:rsid w:val="000C3175"/>
    <w:rsid w:val="000C7E7A"/>
    <w:rsid w:val="001347D2"/>
    <w:rsid w:val="001C10B9"/>
    <w:rsid w:val="00221FE5"/>
    <w:rsid w:val="00230B6C"/>
    <w:rsid w:val="002410AD"/>
    <w:rsid w:val="0027079D"/>
    <w:rsid w:val="0028121A"/>
    <w:rsid w:val="002861C6"/>
    <w:rsid w:val="002A254A"/>
    <w:rsid w:val="002E1C8B"/>
    <w:rsid w:val="002F5523"/>
    <w:rsid w:val="00321858"/>
    <w:rsid w:val="00326204"/>
    <w:rsid w:val="00331959"/>
    <w:rsid w:val="00366DDF"/>
    <w:rsid w:val="003839EB"/>
    <w:rsid w:val="00392963"/>
    <w:rsid w:val="003A7395"/>
    <w:rsid w:val="003B2219"/>
    <w:rsid w:val="003B3579"/>
    <w:rsid w:val="004573DC"/>
    <w:rsid w:val="004963A9"/>
    <w:rsid w:val="004A3CF4"/>
    <w:rsid w:val="004C3D28"/>
    <w:rsid w:val="004E18B4"/>
    <w:rsid w:val="00553D35"/>
    <w:rsid w:val="00572CB4"/>
    <w:rsid w:val="0059607E"/>
    <w:rsid w:val="005966AA"/>
    <w:rsid w:val="005B7F4A"/>
    <w:rsid w:val="005C5754"/>
    <w:rsid w:val="005C7FC5"/>
    <w:rsid w:val="005D7CD0"/>
    <w:rsid w:val="005F2CDD"/>
    <w:rsid w:val="006076CE"/>
    <w:rsid w:val="0062375A"/>
    <w:rsid w:val="006374FA"/>
    <w:rsid w:val="0066294A"/>
    <w:rsid w:val="006C1D13"/>
    <w:rsid w:val="006D2A7C"/>
    <w:rsid w:val="00724CBE"/>
    <w:rsid w:val="00760DFE"/>
    <w:rsid w:val="00765FAE"/>
    <w:rsid w:val="00777C79"/>
    <w:rsid w:val="00786623"/>
    <w:rsid w:val="007B7BD1"/>
    <w:rsid w:val="00827A47"/>
    <w:rsid w:val="00830C80"/>
    <w:rsid w:val="00832545"/>
    <w:rsid w:val="00853DA5"/>
    <w:rsid w:val="008C37C4"/>
    <w:rsid w:val="008D2DFF"/>
    <w:rsid w:val="008E7DC3"/>
    <w:rsid w:val="009059B6"/>
    <w:rsid w:val="00943048"/>
    <w:rsid w:val="009462A7"/>
    <w:rsid w:val="00946579"/>
    <w:rsid w:val="00960ECB"/>
    <w:rsid w:val="009748F6"/>
    <w:rsid w:val="009759C5"/>
    <w:rsid w:val="009C6A79"/>
    <w:rsid w:val="009D39C4"/>
    <w:rsid w:val="00A5287D"/>
    <w:rsid w:val="00B10CF7"/>
    <w:rsid w:val="00BA51D2"/>
    <w:rsid w:val="00BB50D5"/>
    <w:rsid w:val="00C211BF"/>
    <w:rsid w:val="00C3706C"/>
    <w:rsid w:val="00C377E6"/>
    <w:rsid w:val="00C427C5"/>
    <w:rsid w:val="00C5285E"/>
    <w:rsid w:val="00C921E2"/>
    <w:rsid w:val="00C93428"/>
    <w:rsid w:val="00CF5D3E"/>
    <w:rsid w:val="00CF6AAB"/>
    <w:rsid w:val="00D3654E"/>
    <w:rsid w:val="00D36CD5"/>
    <w:rsid w:val="00D37C7B"/>
    <w:rsid w:val="00D664BD"/>
    <w:rsid w:val="00D90081"/>
    <w:rsid w:val="00DC2678"/>
    <w:rsid w:val="00DE16EE"/>
    <w:rsid w:val="00E24EB0"/>
    <w:rsid w:val="00E32355"/>
    <w:rsid w:val="00EB16F4"/>
    <w:rsid w:val="00ED3F15"/>
    <w:rsid w:val="00EF3881"/>
    <w:rsid w:val="00F005B2"/>
    <w:rsid w:val="00F04F99"/>
    <w:rsid w:val="00F26C64"/>
    <w:rsid w:val="00F54AFA"/>
    <w:rsid w:val="00FB1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8DC11"/>
  <w15:chartTrackingRefBased/>
  <w15:docId w15:val="{F9A266EF-4FF0-4074-A005-DDCB7856D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C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6C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6C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16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CD5"/>
  </w:style>
  <w:style w:type="paragraph" w:styleId="Footer">
    <w:name w:val="footer"/>
    <w:basedOn w:val="Normal"/>
    <w:link w:val="Foot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CD5"/>
  </w:style>
  <w:style w:type="character" w:customStyle="1" w:styleId="Heading1Char">
    <w:name w:val="Heading 1 Char"/>
    <w:basedOn w:val="DefaultParagraphFont"/>
    <w:link w:val="Heading1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36CD5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36CD5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D36CD5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36CD5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6C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6C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9430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43048"/>
    <w:rPr>
      <w:rFonts w:eastAsiaTheme="minorEastAsi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B16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827A4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F5D3E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6374FA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374FA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374FA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374FA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374FA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374FA"/>
    <w:pPr>
      <w:spacing w:after="0"/>
      <w:ind w:left="176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2D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2D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D2DFF"/>
    <w:rPr>
      <w:vertAlign w:val="superscript"/>
    </w:rPr>
  </w:style>
  <w:style w:type="table" w:styleId="TableGrid">
    <w:name w:val="Table Grid"/>
    <w:basedOn w:val="TableNormal"/>
    <w:uiPriority w:val="39"/>
    <w:rsid w:val="00E24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2.deloitte.com/us/en/pages/public-sector/solutions/vaccine-management-system.htm" TargetMode="External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hyperlink" Target="https://www.servicenow.com/solutions/vaccine-management.htm" TargetMode="External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hyperlink" Target="https://www.tutorialspoint.com/jquery/index.htm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intelex.com/products/applications/vaccine-management%7d%7bIntelex%20Vaccine%20Solution" TargetMode="External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o manage Vaccines</Abstract>
  <CompanyAddress/>
  <CompanyPhone/>
  <CompanyFax/>
  <CompanyEmail>atharvdesai2002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490D88-863C-416D-979B-07CA3C70B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6</Pages>
  <Words>1875</Words>
  <Characters>1068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g Lord v1.10</dc:title>
  <dc:subject>Vaccine Management System</dc:subject>
  <dc:creator>atharv desai</dc:creator>
  <cp:keywords/>
  <dc:description/>
  <cp:lastModifiedBy>atharv desai</cp:lastModifiedBy>
  <cp:revision>72</cp:revision>
  <dcterms:created xsi:type="dcterms:W3CDTF">2022-09-10T17:08:00Z</dcterms:created>
  <dcterms:modified xsi:type="dcterms:W3CDTF">2022-09-12T15:42:00Z</dcterms:modified>
</cp:coreProperties>
</file>